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7EA99" w14:textId="77777777" w:rsidR="000F6918" w:rsidRDefault="000F6918"/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4829"/>
        <w:gridCol w:w="348"/>
        <w:gridCol w:w="7859"/>
        <w:gridCol w:w="567"/>
        <w:gridCol w:w="567"/>
      </w:tblGrid>
      <w:tr w:rsidR="001B5C31" w:rsidRPr="00973FE7" w14:paraId="62FFC8CE" w14:textId="14945920" w:rsidTr="00CD4C2C">
        <w:tc>
          <w:tcPr>
            <w:tcW w:w="4829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381B480D" w14:textId="264E2A10" w:rsidR="001B5C31" w:rsidRPr="00AF2571" w:rsidRDefault="001B5C31" w:rsidP="006E5FDA">
            <w:pPr>
              <w:rPr>
                <w:b/>
                <w:bCs/>
                <w:sz w:val="24"/>
                <w:szCs w:val="24"/>
              </w:rPr>
            </w:pPr>
            <w:r w:rsidRPr="00AF2571">
              <w:rPr>
                <w:b/>
                <w:bCs/>
                <w:sz w:val="24"/>
                <w:szCs w:val="24"/>
              </w:rPr>
              <w:t>Process / Controls</w:t>
            </w:r>
          </w:p>
        </w:tc>
        <w:tc>
          <w:tcPr>
            <w:tcW w:w="348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2817D6E7" w14:textId="77777777" w:rsidR="001B5C31" w:rsidRPr="00AF2571" w:rsidRDefault="001B5C31" w:rsidP="006E5FDA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859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53D9BBA0" w14:textId="052790B2" w:rsidR="001B5C31" w:rsidRPr="00AF2571" w:rsidRDefault="001B5C31" w:rsidP="006E5FDA">
            <w:pPr>
              <w:rPr>
                <w:b/>
                <w:bCs/>
                <w:sz w:val="24"/>
                <w:szCs w:val="24"/>
              </w:rPr>
            </w:pPr>
            <w:r w:rsidRPr="00AF2571">
              <w:rPr>
                <w:b/>
                <w:bCs/>
                <w:sz w:val="24"/>
                <w:szCs w:val="24"/>
              </w:rPr>
              <w:t>Action Require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42FF0A40" w14:textId="77777777" w:rsidR="001B5C31" w:rsidRPr="00AF2571" w:rsidRDefault="001B5C31" w:rsidP="006E5FDA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1A2BEDF4" w14:textId="77777777" w:rsidR="001B5C31" w:rsidRPr="00AF2571" w:rsidRDefault="001B5C31" w:rsidP="006E5FDA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B5C31" w:rsidRPr="00973FE7" w14:paraId="2163FDDD" w14:textId="1202C611" w:rsidTr="00CD4C2C">
        <w:tc>
          <w:tcPr>
            <w:tcW w:w="13036" w:type="dxa"/>
            <w:gridSpan w:val="3"/>
            <w:shd w:val="clear" w:color="auto" w:fill="FFFFFF" w:themeFill="background1"/>
          </w:tcPr>
          <w:p w14:paraId="31B5AABE" w14:textId="1D505FC8" w:rsidR="001B5C31" w:rsidRPr="00D11E48" w:rsidRDefault="00095B04" w:rsidP="00FF210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risk assessment and guidance checklist outlines</w:t>
            </w:r>
            <w:r w:rsidR="001B5C31" w:rsidRPr="00DE35A2">
              <w:rPr>
                <w:sz w:val="24"/>
                <w:szCs w:val="24"/>
              </w:rPr>
              <w:t xml:space="preserve"> the Infection Prevention and Control practices </w:t>
            </w:r>
            <w:r w:rsidR="00044FA1">
              <w:rPr>
                <w:sz w:val="24"/>
                <w:szCs w:val="24"/>
              </w:rPr>
              <w:t>to</w:t>
            </w:r>
            <w:r w:rsidR="001B5C31" w:rsidRPr="00DE35A2">
              <w:rPr>
                <w:sz w:val="24"/>
                <w:szCs w:val="24"/>
              </w:rPr>
              <w:t xml:space="preserve"> delivering </w:t>
            </w:r>
            <w:r>
              <w:rPr>
                <w:sz w:val="24"/>
                <w:szCs w:val="24"/>
              </w:rPr>
              <w:t>face-to-face</w:t>
            </w:r>
            <w:r w:rsidR="001B5C31">
              <w:rPr>
                <w:sz w:val="24"/>
                <w:szCs w:val="24"/>
              </w:rPr>
              <w:t xml:space="preserve"> home or site visits</w:t>
            </w:r>
            <w:r w:rsidR="001B5C31" w:rsidRPr="00DE35A2">
              <w:rPr>
                <w:sz w:val="24"/>
                <w:szCs w:val="24"/>
              </w:rPr>
              <w:t xml:space="preserve"> in the context of the global COVID-19 pandemic</w:t>
            </w:r>
            <w:r w:rsidR="001B5C31">
              <w:rPr>
                <w:sz w:val="24"/>
                <w:szCs w:val="24"/>
              </w:rPr>
              <w:t xml:space="preserve">. This assessment is underpinned </w:t>
            </w:r>
            <w:r w:rsidR="001B5C31" w:rsidRPr="00493623">
              <w:rPr>
                <w:sz w:val="24"/>
                <w:szCs w:val="24"/>
              </w:rPr>
              <w:t>and informed by relevant publications from the Department of Health (</w:t>
            </w:r>
            <w:proofErr w:type="spellStart"/>
            <w:r w:rsidR="001B5C31" w:rsidRPr="00493623">
              <w:rPr>
                <w:sz w:val="24"/>
                <w:szCs w:val="24"/>
              </w:rPr>
              <w:t>DoH</w:t>
            </w:r>
            <w:proofErr w:type="spellEnd"/>
            <w:r w:rsidR="001B5C31" w:rsidRPr="00493623">
              <w:rPr>
                <w:sz w:val="24"/>
                <w:szCs w:val="24"/>
              </w:rPr>
              <w:t xml:space="preserve">), Health Service Executive (HSE), Health Protection Surveillance Centre (HPSC), </w:t>
            </w:r>
            <w:r>
              <w:rPr>
                <w:sz w:val="24"/>
                <w:szCs w:val="24"/>
              </w:rPr>
              <w:t xml:space="preserve">and </w:t>
            </w:r>
            <w:r w:rsidR="001B5C31" w:rsidRPr="00493623">
              <w:rPr>
                <w:sz w:val="24"/>
                <w:szCs w:val="24"/>
              </w:rPr>
              <w:t>Health and Safety Authority (H&amp;SA)</w:t>
            </w:r>
            <w:r w:rsidR="001B5C31">
              <w:rPr>
                <w:sz w:val="24"/>
                <w:szCs w:val="24"/>
              </w:rPr>
              <w:t>.</w:t>
            </w:r>
          </w:p>
        </w:tc>
        <w:tc>
          <w:tcPr>
            <w:tcW w:w="567" w:type="dxa"/>
            <w:shd w:val="clear" w:color="auto" w:fill="FFFFFF" w:themeFill="background1"/>
          </w:tcPr>
          <w:p w14:paraId="36101303" w14:textId="77777777" w:rsidR="001B5C31" w:rsidRPr="79F28125" w:rsidRDefault="001B5C31" w:rsidP="00AC4A04">
            <w:pPr>
              <w:spacing w:before="120" w:after="12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0F752C3B" w14:textId="77777777" w:rsidR="001B5C31" w:rsidRPr="79F28125" w:rsidRDefault="001B5C31" w:rsidP="00AC4A04">
            <w:pPr>
              <w:spacing w:before="120" w:after="120"/>
              <w:rPr>
                <w:b/>
                <w:bCs/>
                <w:sz w:val="24"/>
                <w:szCs w:val="24"/>
              </w:rPr>
            </w:pPr>
          </w:p>
        </w:tc>
      </w:tr>
      <w:tr w:rsidR="001B5C31" w:rsidRPr="00973FE7" w14:paraId="46DAE746" w14:textId="651CA402" w:rsidTr="00CD4C2C">
        <w:tc>
          <w:tcPr>
            <w:tcW w:w="4829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15B5D94B" w14:textId="526F575D" w:rsidR="001B5C31" w:rsidRPr="00AF2571" w:rsidRDefault="001B5C31" w:rsidP="00AC4A04">
            <w:pPr>
              <w:spacing w:before="120" w:after="1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Venue – Site Visits</w:t>
            </w:r>
          </w:p>
        </w:tc>
        <w:tc>
          <w:tcPr>
            <w:tcW w:w="348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7C5DC0EC" w14:textId="77777777" w:rsidR="001B5C31" w:rsidRPr="00973FE7" w:rsidRDefault="001B5C31" w:rsidP="00AC4A04">
            <w:pPr>
              <w:spacing w:before="120" w:after="120"/>
            </w:pPr>
          </w:p>
        </w:tc>
        <w:tc>
          <w:tcPr>
            <w:tcW w:w="7859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33BF2428" w14:textId="77777777" w:rsidR="001B5C31" w:rsidRDefault="001B5C31" w:rsidP="00AC4A04">
            <w:pPr>
              <w:spacing w:before="120" w:after="120"/>
              <w:rPr>
                <w:rFonts w:eastAsia="Times New Roman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33561D71" w14:textId="692F0F37" w:rsidR="001B5C31" w:rsidRPr="001B5C31" w:rsidRDefault="001B5C31" w:rsidP="00AC4A04">
            <w:pPr>
              <w:spacing w:before="120" w:after="120"/>
              <w:rPr>
                <w:rFonts w:eastAsia="Times New Roman"/>
                <w:b/>
                <w:bCs/>
              </w:rPr>
            </w:pPr>
            <w:r w:rsidRPr="001B5C31">
              <w:rPr>
                <w:rFonts w:eastAsia="Times New Roman"/>
                <w:b/>
                <w:bCs/>
              </w:rPr>
              <w:t>Yes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ED7D31" w:themeFill="accent2"/>
          </w:tcPr>
          <w:p w14:paraId="16CCC908" w14:textId="1DBA6D1C" w:rsidR="001B5C31" w:rsidRPr="001B5C31" w:rsidRDefault="001B5C31" w:rsidP="00AC4A04">
            <w:pPr>
              <w:spacing w:before="120" w:after="120"/>
              <w:rPr>
                <w:rFonts w:eastAsia="Times New Roman"/>
                <w:b/>
                <w:bCs/>
              </w:rPr>
            </w:pPr>
            <w:r w:rsidRPr="001B5C31">
              <w:rPr>
                <w:rFonts w:eastAsia="Times New Roman"/>
                <w:b/>
                <w:bCs/>
              </w:rPr>
              <w:t>No</w:t>
            </w:r>
          </w:p>
        </w:tc>
      </w:tr>
      <w:tr w:rsidR="00127FD3" w:rsidRPr="00973FE7" w14:paraId="253B695A" w14:textId="47F99F91" w:rsidTr="00CD4C2C">
        <w:tc>
          <w:tcPr>
            <w:tcW w:w="4829" w:type="dxa"/>
            <w:vMerge w:val="restart"/>
            <w:shd w:val="clear" w:color="auto" w:fill="FFFFFF" w:themeFill="background1"/>
          </w:tcPr>
          <w:p w14:paraId="0F337B36" w14:textId="1C6BA9BC" w:rsidR="00127FD3" w:rsidRPr="00127FD3" w:rsidRDefault="00095B04" w:rsidP="00127FD3">
            <w:pPr>
              <w:pStyle w:val="Default"/>
              <w:spacing w:before="120"/>
              <w:rPr>
                <w:rFonts w:asciiTheme="minorHAnsi" w:hAnsiTheme="minorHAnsi" w:cstheme="minorBidi"/>
                <w:color w:val="auto"/>
              </w:rPr>
            </w:pPr>
            <w:r>
              <w:rPr>
                <w:rFonts w:asciiTheme="minorHAnsi" w:hAnsiTheme="minorHAnsi" w:cstheme="minorBidi"/>
                <w:color w:val="auto"/>
              </w:rPr>
              <w:t>Before any home visit, a risk assessment</w:t>
            </w:r>
            <w:r w:rsidR="00EC6575">
              <w:rPr>
                <w:rFonts w:asciiTheme="minorHAnsi" w:hAnsiTheme="minorHAnsi" w:cstheme="minorBidi"/>
                <w:color w:val="auto"/>
              </w:rPr>
              <w:t xml:space="preserve"> is</w:t>
            </w:r>
            <w:r w:rsidR="00127FD3" w:rsidRPr="00EB79C4">
              <w:rPr>
                <w:rFonts w:asciiTheme="minorHAnsi" w:hAnsiTheme="minorHAnsi" w:cstheme="minorBidi"/>
                <w:color w:val="auto"/>
              </w:rPr>
              <w:t xml:space="preserve"> recommended to determine if the venue supports </w:t>
            </w:r>
            <w:r w:rsidR="00127FD3">
              <w:rPr>
                <w:rFonts w:asciiTheme="minorHAnsi" w:hAnsiTheme="minorHAnsi" w:cstheme="minorBidi"/>
                <w:color w:val="auto"/>
              </w:rPr>
              <w:t>measures</w:t>
            </w:r>
            <w:r w:rsidR="00127FD3" w:rsidRPr="00EB79C4">
              <w:rPr>
                <w:rFonts w:asciiTheme="minorHAnsi" w:hAnsiTheme="minorHAnsi" w:cstheme="minorBidi"/>
                <w:color w:val="auto"/>
              </w:rPr>
              <w:t xml:space="preserve"> to limit the spread of infection and to identify additional measures that can be implemented</w:t>
            </w:r>
            <w:r w:rsidR="00127FD3">
              <w:rPr>
                <w:rFonts w:asciiTheme="minorHAnsi" w:hAnsiTheme="minorHAnsi" w:cstheme="minorBidi"/>
                <w:color w:val="auto"/>
              </w:rPr>
              <w:t>.</w:t>
            </w:r>
          </w:p>
          <w:p w14:paraId="4097FC3C" w14:textId="7038D144" w:rsidR="00127FD3" w:rsidRPr="00AF2571" w:rsidRDefault="00127FD3" w:rsidP="002F6247">
            <w:pPr>
              <w:pStyle w:val="Default"/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The previous framework for home, on</w:t>
            </w:r>
            <w:r w:rsidR="00947471">
              <w:rPr>
                <w:b/>
                <w:bCs/>
              </w:rPr>
              <w:t>-</w:t>
            </w:r>
            <w:r>
              <w:rPr>
                <w:b/>
                <w:bCs/>
              </w:rPr>
              <w:t xml:space="preserve">site, </w:t>
            </w:r>
            <w:r w:rsidR="00095B04">
              <w:rPr>
                <w:b/>
                <w:bCs/>
              </w:rPr>
              <w:t xml:space="preserve">and </w:t>
            </w:r>
            <w:r>
              <w:rPr>
                <w:b/>
                <w:bCs/>
              </w:rPr>
              <w:t>off</w:t>
            </w:r>
            <w:r w:rsidR="00947471">
              <w:rPr>
                <w:b/>
                <w:bCs/>
              </w:rPr>
              <w:t>-</w:t>
            </w:r>
            <w:r>
              <w:rPr>
                <w:b/>
                <w:bCs/>
              </w:rPr>
              <w:t>site visits no longer applies due to additional protocols required as a result of COVID-19</w:t>
            </w:r>
            <w:r w:rsidR="00095B04">
              <w:rPr>
                <w:b/>
                <w:bCs/>
              </w:rPr>
              <w:t>.</w:t>
            </w:r>
          </w:p>
        </w:tc>
        <w:tc>
          <w:tcPr>
            <w:tcW w:w="348" w:type="dxa"/>
            <w:shd w:val="clear" w:color="auto" w:fill="FFFFFF" w:themeFill="background1"/>
          </w:tcPr>
          <w:p w14:paraId="21B45C72" w14:textId="77777777" w:rsidR="00127FD3" w:rsidRPr="00973FE7" w:rsidRDefault="00127FD3" w:rsidP="00AC4A04">
            <w:pPr>
              <w:spacing w:before="120" w:after="120"/>
            </w:pPr>
          </w:p>
        </w:tc>
        <w:tc>
          <w:tcPr>
            <w:tcW w:w="7859" w:type="dxa"/>
            <w:shd w:val="clear" w:color="auto" w:fill="FFFFFF" w:themeFill="background1"/>
          </w:tcPr>
          <w:p w14:paraId="60108FB1" w14:textId="4B84DD55" w:rsidR="00127FD3" w:rsidRDefault="00127FD3" w:rsidP="00AC4A04">
            <w:p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>This Risk Assessment has been carried out by the manager in consultation with</w:t>
            </w:r>
            <w:r w:rsidR="00E70DA1">
              <w:rPr>
                <w:rFonts w:eastAsia="Times New Roman"/>
              </w:rPr>
              <w:t xml:space="preserve"> the Home Visi</w:t>
            </w:r>
            <w:r w:rsidR="00ED51E1">
              <w:rPr>
                <w:rFonts w:eastAsia="Times New Roman"/>
              </w:rPr>
              <w:t>tor</w:t>
            </w:r>
            <w:r w:rsidR="00E70DA1">
              <w:rPr>
                <w:rFonts w:eastAsia="Times New Roman"/>
              </w:rPr>
              <w:t xml:space="preserve"> </w:t>
            </w:r>
            <w:r w:rsidR="006B7C3C">
              <w:rPr>
                <w:rFonts w:eastAsia="Times New Roman"/>
              </w:rPr>
              <w:t xml:space="preserve">and/or </w:t>
            </w:r>
            <w:r w:rsidR="00554CDA">
              <w:rPr>
                <w:rFonts w:eastAsia="Times New Roman"/>
              </w:rPr>
              <w:t>the Covid</w:t>
            </w:r>
            <w:r>
              <w:rPr>
                <w:rFonts w:eastAsia="Times New Roman"/>
              </w:rPr>
              <w:t>-19 Coordinator and/or relevant other</w:t>
            </w:r>
            <w:r w:rsidR="001938AC">
              <w:rPr>
                <w:rFonts w:eastAsia="Times New Roman"/>
              </w:rPr>
              <w:t>s</w:t>
            </w:r>
            <w:r>
              <w:rPr>
                <w:rFonts w:eastAsia="Times New Roman"/>
              </w:rPr>
              <w:t>.  The following should be considered (not an exhaustive list)</w:t>
            </w:r>
          </w:p>
          <w:p w14:paraId="24B92C77" w14:textId="545FC61A" w:rsidR="00127FD3" w:rsidRDefault="00127FD3" w:rsidP="00483431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>Consideration must be given to the rational</w:t>
            </w:r>
            <w:r w:rsidR="001938AC">
              <w:rPr>
                <w:rFonts w:eastAsia="Times New Roman"/>
              </w:rPr>
              <w:t>e</w:t>
            </w:r>
            <w:r>
              <w:rPr>
                <w:rFonts w:eastAsia="Times New Roman"/>
              </w:rPr>
              <w:t xml:space="preserve"> of holding </w:t>
            </w:r>
            <w:r w:rsidR="00095B04">
              <w:rPr>
                <w:rFonts w:eastAsia="Times New Roman"/>
              </w:rPr>
              <w:t>face-to-face meetings – is a face-to-face session required to achieve the required outcome,</w:t>
            </w:r>
            <w:r>
              <w:rPr>
                <w:rFonts w:eastAsia="Times New Roman"/>
              </w:rPr>
              <w:t xml:space="preserve"> or is an alternate forum available? </w:t>
            </w:r>
          </w:p>
          <w:p w14:paraId="67069CB0" w14:textId="562E96E5" w:rsidR="000259CC" w:rsidRDefault="000259CC" w:rsidP="00483431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>If face-to-face is essential</w:t>
            </w:r>
            <w:r w:rsidR="00095B04">
              <w:rPr>
                <w:rFonts w:eastAsia="Times New Roman"/>
              </w:rPr>
              <w:t>,</w:t>
            </w:r>
            <w:r>
              <w:rPr>
                <w:rFonts w:eastAsia="Times New Roman"/>
              </w:rPr>
              <w:t xml:space="preserve"> </w:t>
            </w:r>
            <w:r w:rsidR="00630BB5">
              <w:rPr>
                <w:rFonts w:eastAsia="Times New Roman"/>
              </w:rPr>
              <w:t>all protocols below must be adhered to.</w:t>
            </w:r>
          </w:p>
          <w:p w14:paraId="1F4B424E" w14:textId="286AFE52" w:rsidR="00127FD3" w:rsidRPr="00D11E48" w:rsidRDefault="00127FD3" w:rsidP="00127FD3">
            <w:pPr>
              <w:pStyle w:val="ListParagraph"/>
              <w:spacing w:before="120" w:after="120"/>
              <w:ind w:left="1440"/>
              <w:rPr>
                <w:rFonts w:eastAsia="Times New Roman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3322A8B" w14:textId="77777777" w:rsidR="00127FD3" w:rsidRDefault="00127FD3" w:rsidP="00AC4A04">
            <w:pPr>
              <w:spacing w:before="120" w:after="120"/>
              <w:rPr>
                <w:rFonts w:eastAsia="Times New Roman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4E6B544B" w14:textId="77777777" w:rsidR="00127FD3" w:rsidRDefault="00127FD3" w:rsidP="00AC4A04">
            <w:pPr>
              <w:spacing w:before="120" w:after="120"/>
              <w:rPr>
                <w:rFonts w:eastAsia="Times New Roman"/>
              </w:rPr>
            </w:pPr>
          </w:p>
        </w:tc>
      </w:tr>
      <w:tr w:rsidR="00127FD3" w:rsidRPr="00973FE7" w14:paraId="2A111BAA" w14:textId="77777777" w:rsidTr="009F5D79">
        <w:tc>
          <w:tcPr>
            <w:tcW w:w="4829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1F31D77A" w14:textId="7E677CB9" w:rsidR="00127FD3" w:rsidRDefault="00127FD3" w:rsidP="002F6247">
            <w:pPr>
              <w:pStyle w:val="Default"/>
              <w:spacing w:before="120"/>
              <w:rPr>
                <w:rFonts w:asciiTheme="minorHAnsi" w:hAnsiTheme="minorHAnsi" w:cstheme="minorBidi"/>
                <w:color w:val="auto"/>
              </w:rPr>
            </w:pPr>
          </w:p>
        </w:tc>
        <w:tc>
          <w:tcPr>
            <w:tcW w:w="34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6241645" w14:textId="77777777" w:rsidR="00127FD3" w:rsidRPr="00973FE7" w:rsidRDefault="00127FD3" w:rsidP="00AC4A04">
            <w:pPr>
              <w:spacing w:before="120" w:after="120"/>
            </w:pPr>
          </w:p>
        </w:tc>
        <w:tc>
          <w:tcPr>
            <w:tcW w:w="785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33CB9D" w14:textId="00F60BCA" w:rsidR="00127FD3" w:rsidRDefault="0093193A" w:rsidP="00127FD3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>Has the</w:t>
            </w:r>
            <w:r w:rsidR="006B7C3C">
              <w:rPr>
                <w:rFonts w:eastAsia="Times New Roman"/>
              </w:rPr>
              <w:t xml:space="preserve"> HV </w:t>
            </w:r>
            <w:r w:rsidR="00232C30">
              <w:rPr>
                <w:rFonts w:eastAsia="Times New Roman"/>
              </w:rPr>
              <w:t xml:space="preserve">previously </w:t>
            </w:r>
            <w:r>
              <w:rPr>
                <w:rFonts w:eastAsia="Times New Roman"/>
              </w:rPr>
              <w:t>visited with the family</w:t>
            </w:r>
            <w:r w:rsidR="00690F70">
              <w:rPr>
                <w:rFonts w:eastAsia="Times New Roman"/>
              </w:rPr>
              <w:t xml:space="preserve"> at home?</w:t>
            </w:r>
          </w:p>
          <w:p w14:paraId="11512D41" w14:textId="58F1ABED" w:rsidR="002349A7" w:rsidRDefault="0042576B" w:rsidP="00127FD3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f yes, raise any concerns you may have and look at possible </w:t>
            </w:r>
            <w:r w:rsidR="00003CDB">
              <w:rPr>
                <w:rFonts w:eastAsia="Times New Roman"/>
              </w:rPr>
              <w:t>risk mitigation factors</w:t>
            </w:r>
            <w:r w:rsidR="009C5BEB">
              <w:rPr>
                <w:rFonts w:eastAsia="Times New Roman"/>
              </w:rPr>
              <w:t xml:space="preserve"> </w:t>
            </w:r>
            <w:r w:rsidR="00903EF4">
              <w:rPr>
                <w:rFonts w:eastAsia="Times New Roman"/>
              </w:rPr>
              <w:t>–</w:t>
            </w:r>
            <w:r w:rsidR="009C5BEB">
              <w:rPr>
                <w:rFonts w:eastAsia="Times New Roman"/>
              </w:rPr>
              <w:t xml:space="preserve"> </w:t>
            </w:r>
            <w:r w:rsidR="00903EF4">
              <w:rPr>
                <w:rFonts w:eastAsia="Times New Roman"/>
              </w:rPr>
              <w:t>this may include calling the family to discuss your concerns</w:t>
            </w:r>
          </w:p>
          <w:p w14:paraId="417742B0" w14:textId="04D08476" w:rsidR="00003CDB" w:rsidRPr="00127FD3" w:rsidRDefault="00003CDB" w:rsidP="00127FD3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f </w:t>
            </w:r>
            <w:r w:rsidR="00095B04">
              <w:rPr>
                <w:rFonts w:eastAsia="Times New Roman"/>
              </w:rPr>
              <w:t>not, contact the family and ensure that the protocols below</w:t>
            </w:r>
            <w:r w:rsidR="00E1011A">
              <w:rPr>
                <w:rFonts w:eastAsia="Times New Roman"/>
              </w:rPr>
              <w:t xml:space="preserve"> can </w:t>
            </w:r>
            <w:r w:rsidR="00ED51E1">
              <w:rPr>
                <w:rFonts w:eastAsia="Times New Roman"/>
              </w:rPr>
              <w:t xml:space="preserve">be </w:t>
            </w:r>
            <w:r w:rsidR="009C5BEB">
              <w:rPr>
                <w:rFonts w:eastAsia="Times New Roman"/>
              </w:rPr>
              <w:t>managed</w:t>
            </w:r>
            <w:r w:rsidR="00554CDA">
              <w:rPr>
                <w:rFonts w:eastAsia="Times New Roman"/>
              </w:rPr>
              <w:t>.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74629D0" w14:textId="77777777" w:rsidR="00127FD3" w:rsidRDefault="00127FD3" w:rsidP="00AC4A04">
            <w:pPr>
              <w:spacing w:before="120" w:after="120"/>
              <w:rPr>
                <w:rFonts w:eastAsia="Times New Roman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9BEDC29" w14:textId="77777777" w:rsidR="00127FD3" w:rsidRDefault="00127FD3" w:rsidP="00AC4A04">
            <w:pPr>
              <w:spacing w:before="120" w:after="120"/>
              <w:rPr>
                <w:rFonts w:eastAsia="Times New Roman"/>
              </w:rPr>
            </w:pPr>
          </w:p>
        </w:tc>
      </w:tr>
      <w:tr w:rsidR="0073509B" w:rsidRPr="00973FE7" w14:paraId="31267DE2" w14:textId="77777777" w:rsidTr="009F5D79">
        <w:tc>
          <w:tcPr>
            <w:tcW w:w="4829" w:type="dxa"/>
            <w:shd w:val="clear" w:color="auto" w:fill="ED7D31" w:themeFill="accent2"/>
          </w:tcPr>
          <w:p w14:paraId="64D3F462" w14:textId="5BBAFC4A" w:rsidR="0073509B" w:rsidRPr="009F5D79" w:rsidRDefault="009F5D79" w:rsidP="002F6247">
            <w:pPr>
              <w:pStyle w:val="Default"/>
              <w:spacing w:before="120"/>
              <w:rPr>
                <w:rFonts w:asciiTheme="minorHAnsi" w:hAnsiTheme="minorHAnsi" w:cstheme="minorBidi"/>
                <w:b/>
                <w:bCs/>
                <w:color w:val="auto"/>
              </w:rPr>
            </w:pPr>
            <w:r w:rsidRPr="009F5D79">
              <w:rPr>
                <w:rFonts w:asciiTheme="minorHAnsi" w:hAnsiTheme="minorHAnsi" w:cstheme="minorBidi"/>
                <w:b/>
                <w:bCs/>
                <w:color w:val="auto"/>
              </w:rPr>
              <w:t>Before leaving the office</w:t>
            </w:r>
          </w:p>
        </w:tc>
        <w:tc>
          <w:tcPr>
            <w:tcW w:w="348" w:type="dxa"/>
            <w:shd w:val="clear" w:color="auto" w:fill="ED7D31" w:themeFill="accent2"/>
          </w:tcPr>
          <w:p w14:paraId="32533349" w14:textId="77777777" w:rsidR="0073509B" w:rsidRPr="009F5D79" w:rsidRDefault="0073509B" w:rsidP="00AC4A0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7859" w:type="dxa"/>
            <w:shd w:val="clear" w:color="auto" w:fill="ED7D31" w:themeFill="accent2"/>
          </w:tcPr>
          <w:p w14:paraId="3CE34FA3" w14:textId="347B2D4D" w:rsidR="0073509B" w:rsidRPr="009F5D79" w:rsidRDefault="009F5D79" w:rsidP="009F5D79">
            <w:pPr>
              <w:pStyle w:val="ListParagraph"/>
              <w:spacing w:before="120" w:after="120"/>
              <w:rPr>
                <w:rFonts w:eastAsia="Times New Roman"/>
                <w:b/>
                <w:bCs/>
              </w:rPr>
            </w:pPr>
            <w:r w:rsidRPr="009F5D79">
              <w:rPr>
                <w:rFonts w:eastAsia="Times New Roman"/>
                <w:b/>
                <w:bCs/>
              </w:rPr>
              <w:t>Action Required</w:t>
            </w:r>
          </w:p>
        </w:tc>
        <w:tc>
          <w:tcPr>
            <w:tcW w:w="567" w:type="dxa"/>
            <w:shd w:val="clear" w:color="auto" w:fill="ED7D31" w:themeFill="accent2"/>
          </w:tcPr>
          <w:p w14:paraId="7772EB11" w14:textId="77777777" w:rsidR="0073509B" w:rsidRPr="009F5D79" w:rsidRDefault="0073509B" w:rsidP="00AC4A04">
            <w:pPr>
              <w:spacing w:before="120" w:after="120"/>
              <w:rPr>
                <w:rFonts w:eastAsia="Times New Roman"/>
                <w:b/>
                <w:bCs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0EB0D6A0" w14:textId="77777777" w:rsidR="0073509B" w:rsidRDefault="0073509B" w:rsidP="00AC4A04">
            <w:pPr>
              <w:spacing w:before="120" w:after="120"/>
              <w:rPr>
                <w:rFonts w:eastAsia="Times New Roman"/>
              </w:rPr>
            </w:pPr>
          </w:p>
        </w:tc>
      </w:tr>
      <w:tr w:rsidR="009F5D79" w:rsidRPr="00973FE7" w14:paraId="425A194B" w14:textId="77777777" w:rsidTr="00CD4C2C">
        <w:tc>
          <w:tcPr>
            <w:tcW w:w="4829" w:type="dxa"/>
            <w:shd w:val="clear" w:color="auto" w:fill="FFFFFF" w:themeFill="background1"/>
          </w:tcPr>
          <w:p w14:paraId="32ABE3C3" w14:textId="1EFA13D6" w:rsidR="009F5D79" w:rsidRDefault="009F5D79" w:rsidP="009F5D79">
            <w:pPr>
              <w:pStyle w:val="Default"/>
              <w:spacing w:before="120"/>
              <w:rPr>
                <w:rFonts w:asciiTheme="minorHAnsi" w:hAnsiTheme="minorHAnsi" w:cstheme="minorBidi"/>
                <w:color w:val="auto"/>
              </w:rPr>
            </w:pPr>
          </w:p>
        </w:tc>
        <w:tc>
          <w:tcPr>
            <w:tcW w:w="348" w:type="dxa"/>
            <w:shd w:val="clear" w:color="auto" w:fill="FFFFFF" w:themeFill="background1"/>
          </w:tcPr>
          <w:p w14:paraId="074D888F" w14:textId="77777777" w:rsidR="009F5D79" w:rsidRPr="00973FE7" w:rsidRDefault="009F5D79" w:rsidP="009F5D79">
            <w:pPr>
              <w:spacing w:before="120" w:after="120"/>
            </w:pPr>
          </w:p>
        </w:tc>
        <w:tc>
          <w:tcPr>
            <w:tcW w:w="7859" w:type="dxa"/>
            <w:shd w:val="clear" w:color="auto" w:fill="FFFFFF" w:themeFill="background1"/>
          </w:tcPr>
          <w:p w14:paraId="02C0EFFE" w14:textId="77FD4876" w:rsidR="009F5D79" w:rsidRDefault="009F5D79" w:rsidP="009F5D79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eastAsia="Times New Roman"/>
              </w:rPr>
            </w:pPr>
            <w:r w:rsidRPr="009F5D79">
              <w:rPr>
                <w:rFonts w:eastAsia="Times New Roman"/>
              </w:rPr>
              <w:t xml:space="preserve">Contact should be made with the family the day before the visit, confirming their </w:t>
            </w:r>
            <w:r w:rsidR="00ED51E1" w:rsidRPr="009F5D79">
              <w:rPr>
                <w:rFonts w:eastAsia="Times New Roman"/>
              </w:rPr>
              <w:t>meeting</w:t>
            </w:r>
            <w:r w:rsidRPr="009F5D79">
              <w:rPr>
                <w:rFonts w:eastAsia="Times New Roman"/>
              </w:rPr>
              <w:t xml:space="preserve"> and also checking that the family is Covid symptom-free. Check that the person has completed the Covid-19 visitor form and explain the reason for the form</w:t>
            </w:r>
            <w:r w:rsidR="00ED51E1">
              <w:rPr>
                <w:rFonts w:eastAsia="Times New Roman"/>
              </w:rPr>
              <w:t>.</w:t>
            </w:r>
            <w:r w:rsidRPr="009F5D79">
              <w:rPr>
                <w:rFonts w:eastAsia="Times New Roman"/>
              </w:rPr>
              <w:t xml:space="preserve"> </w:t>
            </w:r>
          </w:p>
          <w:p w14:paraId="64CFB2F5" w14:textId="53CBA077" w:rsidR="00E94EB4" w:rsidRPr="009F5D79" w:rsidRDefault="00E94EB4" w:rsidP="009F5D79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he HV should also </w:t>
            </w:r>
            <w:r w:rsidR="00095B04">
              <w:rPr>
                <w:rFonts w:eastAsia="Times New Roman"/>
              </w:rPr>
              <w:t>inform the family</w:t>
            </w:r>
            <w:r>
              <w:rPr>
                <w:rFonts w:eastAsia="Times New Roman"/>
              </w:rPr>
              <w:t xml:space="preserve"> that they don’t have </w:t>
            </w:r>
            <w:r w:rsidR="00095B04">
              <w:rPr>
                <w:rFonts w:eastAsia="Times New Roman"/>
              </w:rPr>
              <w:t>symptoms</w:t>
            </w:r>
            <w:r>
              <w:rPr>
                <w:rFonts w:eastAsia="Times New Roman"/>
              </w:rPr>
              <w:t xml:space="preserve"> either</w:t>
            </w:r>
            <w:r w:rsidR="00ED51E1">
              <w:rPr>
                <w:rFonts w:eastAsia="Times New Roman"/>
              </w:rPr>
              <w:t>.</w:t>
            </w:r>
          </w:p>
          <w:p w14:paraId="447C8BD3" w14:textId="6C11D262" w:rsidR="009F5D79" w:rsidRPr="00127FD3" w:rsidRDefault="009F5D79" w:rsidP="009F5D79">
            <w:pPr>
              <w:pStyle w:val="ListParagraph"/>
              <w:spacing w:before="120" w:after="120"/>
              <w:rPr>
                <w:rFonts w:eastAsia="Times New Roman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90CE821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F3228F4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</w:tr>
      <w:tr w:rsidR="009F5D79" w:rsidRPr="00973FE7" w14:paraId="69169244" w14:textId="77777777" w:rsidTr="00CD4C2C">
        <w:tc>
          <w:tcPr>
            <w:tcW w:w="4829" w:type="dxa"/>
            <w:shd w:val="clear" w:color="auto" w:fill="FFFFFF" w:themeFill="background1"/>
          </w:tcPr>
          <w:p w14:paraId="67F12388" w14:textId="77777777" w:rsidR="009F5D79" w:rsidRDefault="009F5D79" w:rsidP="009F5D79">
            <w:pPr>
              <w:pStyle w:val="Default"/>
              <w:spacing w:before="120"/>
              <w:rPr>
                <w:rFonts w:asciiTheme="minorHAnsi" w:hAnsiTheme="minorHAnsi" w:cstheme="minorBidi"/>
                <w:color w:val="auto"/>
              </w:rPr>
            </w:pPr>
          </w:p>
        </w:tc>
        <w:tc>
          <w:tcPr>
            <w:tcW w:w="348" w:type="dxa"/>
            <w:shd w:val="clear" w:color="auto" w:fill="FFFFFF" w:themeFill="background1"/>
          </w:tcPr>
          <w:p w14:paraId="28ECFD09" w14:textId="77777777" w:rsidR="009F5D79" w:rsidRPr="00973FE7" w:rsidRDefault="009F5D79" w:rsidP="009F5D79">
            <w:pPr>
              <w:spacing w:before="120" w:after="120"/>
            </w:pPr>
          </w:p>
        </w:tc>
        <w:tc>
          <w:tcPr>
            <w:tcW w:w="7859" w:type="dxa"/>
            <w:shd w:val="clear" w:color="auto" w:fill="FFFFFF" w:themeFill="background1"/>
          </w:tcPr>
          <w:p w14:paraId="26B419F0" w14:textId="7C2FD835" w:rsidR="009F5D79" w:rsidRPr="00127FD3" w:rsidRDefault="009F5D79" w:rsidP="009F5D79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>The HV should have a travel pack</w:t>
            </w:r>
            <w:r w:rsidR="00095B04">
              <w:rPr>
                <w:rFonts w:eastAsia="Times New Roman"/>
              </w:rPr>
              <w:t xml:space="preserve">, e.g. tissues, alcohol gel, and </w:t>
            </w:r>
            <w:r>
              <w:rPr>
                <w:rFonts w:eastAsia="Times New Roman"/>
              </w:rPr>
              <w:t xml:space="preserve">wipes </w:t>
            </w:r>
            <w:r w:rsidR="00E94EB4">
              <w:rPr>
                <w:rFonts w:eastAsia="Times New Roman"/>
              </w:rPr>
              <w:t>to bring on the visit</w:t>
            </w:r>
            <w:r w:rsidR="00ED51E1">
              <w:rPr>
                <w:rFonts w:eastAsia="Times New Roman"/>
              </w:rPr>
              <w:t>.</w:t>
            </w:r>
          </w:p>
        </w:tc>
        <w:tc>
          <w:tcPr>
            <w:tcW w:w="567" w:type="dxa"/>
            <w:shd w:val="clear" w:color="auto" w:fill="FFFFFF" w:themeFill="background1"/>
          </w:tcPr>
          <w:p w14:paraId="6653D398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38E94C08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</w:tr>
      <w:tr w:rsidR="009F5D79" w:rsidRPr="00973FE7" w14:paraId="7D2992AA" w14:textId="77777777" w:rsidTr="00CD4C2C">
        <w:tc>
          <w:tcPr>
            <w:tcW w:w="4829" w:type="dxa"/>
            <w:shd w:val="clear" w:color="auto" w:fill="FFFFFF" w:themeFill="background1"/>
          </w:tcPr>
          <w:p w14:paraId="7B0E848F" w14:textId="77777777" w:rsidR="009F5D79" w:rsidRDefault="009F5D79" w:rsidP="009F5D79">
            <w:pPr>
              <w:pStyle w:val="Default"/>
              <w:spacing w:before="120"/>
              <w:rPr>
                <w:rFonts w:asciiTheme="minorHAnsi" w:hAnsiTheme="minorHAnsi" w:cstheme="minorBidi"/>
                <w:color w:val="auto"/>
              </w:rPr>
            </w:pPr>
          </w:p>
        </w:tc>
        <w:tc>
          <w:tcPr>
            <w:tcW w:w="348" w:type="dxa"/>
            <w:shd w:val="clear" w:color="auto" w:fill="FFFFFF" w:themeFill="background1"/>
          </w:tcPr>
          <w:p w14:paraId="77005124" w14:textId="77777777" w:rsidR="009F5D79" w:rsidRPr="00973FE7" w:rsidRDefault="009F5D79" w:rsidP="009F5D79">
            <w:pPr>
              <w:spacing w:before="120" w:after="120"/>
            </w:pPr>
          </w:p>
        </w:tc>
        <w:tc>
          <w:tcPr>
            <w:tcW w:w="7859" w:type="dxa"/>
            <w:shd w:val="clear" w:color="auto" w:fill="FFFFFF" w:themeFill="background1"/>
          </w:tcPr>
          <w:p w14:paraId="6235C132" w14:textId="52865620" w:rsidR="009F5D79" w:rsidRPr="00127FD3" w:rsidRDefault="00C20F30" w:rsidP="009F5D79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>Ask about the room you will be meeting in - c</w:t>
            </w:r>
            <w:r w:rsidR="009F5D79" w:rsidRPr="00483431">
              <w:rPr>
                <w:rFonts w:eastAsia="Times New Roman"/>
              </w:rPr>
              <w:t xml:space="preserve">an the recommended physical distancing </w:t>
            </w:r>
            <w:r>
              <w:rPr>
                <w:rFonts w:eastAsia="Times New Roman"/>
              </w:rPr>
              <w:t>be maintained with the parent?</w:t>
            </w:r>
          </w:p>
        </w:tc>
        <w:tc>
          <w:tcPr>
            <w:tcW w:w="567" w:type="dxa"/>
            <w:shd w:val="clear" w:color="auto" w:fill="FFFFFF" w:themeFill="background1"/>
          </w:tcPr>
          <w:p w14:paraId="43418364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435A6034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</w:tr>
      <w:tr w:rsidR="009F5D79" w:rsidRPr="00973FE7" w14:paraId="6F4CF893" w14:textId="77777777" w:rsidTr="00CD4C2C">
        <w:tc>
          <w:tcPr>
            <w:tcW w:w="4829" w:type="dxa"/>
            <w:shd w:val="clear" w:color="auto" w:fill="FFFFFF" w:themeFill="background1"/>
          </w:tcPr>
          <w:p w14:paraId="3C96238C" w14:textId="77777777" w:rsidR="009F5D79" w:rsidRDefault="009F5D79" w:rsidP="009F5D79">
            <w:pPr>
              <w:pStyle w:val="Default"/>
              <w:spacing w:before="120"/>
              <w:rPr>
                <w:rFonts w:asciiTheme="minorHAnsi" w:hAnsiTheme="minorHAnsi" w:cstheme="minorBidi"/>
                <w:color w:val="auto"/>
              </w:rPr>
            </w:pPr>
          </w:p>
        </w:tc>
        <w:tc>
          <w:tcPr>
            <w:tcW w:w="348" w:type="dxa"/>
            <w:shd w:val="clear" w:color="auto" w:fill="FFFFFF" w:themeFill="background1"/>
          </w:tcPr>
          <w:p w14:paraId="66DE7C56" w14:textId="77777777" w:rsidR="009F5D79" w:rsidRPr="00973FE7" w:rsidRDefault="009F5D79" w:rsidP="009F5D79">
            <w:pPr>
              <w:spacing w:before="120" w:after="120"/>
            </w:pPr>
          </w:p>
        </w:tc>
        <w:tc>
          <w:tcPr>
            <w:tcW w:w="7859" w:type="dxa"/>
            <w:shd w:val="clear" w:color="auto" w:fill="FFFFFF" w:themeFill="background1"/>
          </w:tcPr>
          <w:p w14:paraId="0054DE37" w14:textId="519EA34B" w:rsidR="009F5D79" w:rsidRPr="00127FD3" w:rsidRDefault="009F5D79" w:rsidP="009F5D79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eastAsia="Times New Roman"/>
              </w:rPr>
            </w:pPr>
            <w:r w:rsidRPr="00483431">
              <w:rPr>
                <w:rFonts w:eastAsia="Times New Roman"/>
              </w:rPr>
              <w:t xml:space="preserve">Is the room </w:t>
            </w:r>
            <w:r w:rsidR="00095B04">
              <w:rPr>
                <w:rFonts w:eastAsia="Times New Roman"/>
              </w:rPr>
              <w:t>well-ventilated</w:t>
            </w:r>
            <w:r w:rsidRPr="00483431">
              <w:rPr>
                <w:rFonts w:eastAsia="Times New Roman"/>
              </w:rPr>
              <w:t>?</w:t>
            </w:r>
            <w:r w:rsidR="00C20F30">
              <w:rPr>
                <w:rFonts w:eastAsia="Times New Roman"/>
              </w:rPr>
              <w:t xml:space="preserve"> Ask for the windows to be opened.</w:t>
            </w:r>
          </w:p>
        </w:tc>
        <w:tc>
          <w:tcPr>
            <w:tcW w:w="567" w:type="dxa"/>
            <w:shd w:val="clear" w:color="auto" w:fill="FFFFFF" w:themeFill="background1"/>
          </w:tcPr>
          <w:p w14:paraId="52DD97D4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1A169489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</w:tr>
      <w:tr w:rsidR="009F5D79" w:rsidRPr="00973FE7" w14:paraId="1B5FF9FB" w14:textId="77777777" w:rsidTr="00CD4C2C">
        <w:tc>
          <w:tcPr>
            <w:tcW w:w="4829" w:type="dxa"/>
            <w:shd w:val="clear" w:color="auto" w:fill="FFFFFF" w:themeFill="background1"/>
          </w:tcPr>
          <w:p w14:paraId="09D52699" w14:textId="77777777" w:rsidR="009F5D79" w:rsidRDefault="009F5D79" w:rsidP="009F5D79">
            <w:pPr>
              <w:pStyle w:val="Default"/>
              <w:spacing w:before="120"/>
              <w:rPr>
                <w:rFonts w:asciiTheme="minorHAnsi" w:hAnsiTheme="minorHAnsi" w:cstheme="minorBidi"/>
                <w:color w:val="auto"/>
              </w:rPr>
            </w:pPr>
          </w:p>
        </w:tc>
        <w:tc>
          <w:tcPr>
            <w:tcW w:w="348" w:type="dxa"/>
            <w:shd w:val="clear" w:color="auto" w:fill="FFFFFF" w:themeFill="background1"/>
          </w:tcPr>
          <w:p w14:paraId="51365F06" w14:textId="77777777" w:rsidR="009F5D79" w:rsidRPr="00973FE7" w:rsidRDefault="009F5D79" w:rsidP="009F5D79">
            <w:pPr>
              <w:spacing w:before="120" w:after="120"/>
            </w:pPr>
          </w:p>
        </w:tc>
        <w:tc>
          <w:tcPr>
            <w:tcW w:w="7859" w:type="dxa"/>
            <w:shd w:val="clear" w:color="auto" w:fill="FFFFFF" w:themeFill="background1"/>
          </w:tcPr>
          <w:p w14:paraId="3CBD1E9F" w14:textId="3DBB133B" w:rsidR="009F5D79" w:rsidRDefault="009F5D79" w:rsidP="009F5D79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re handouts/tip sheets provided to the family? If yes, </w:t>
            </w:r>
          </w:p>
          <w:p w14:paraId="3E4C96F9" w14:textId="1F56FA48" w:rsidR="009F5D79" w:rsidRDefault="009F5D79" w:rsidP="009F5D79">
            <w:pPr>
              <w:pStyle w:val="ListParagraph"/>
              <w:numPr>
                <w:ilvl w:val="1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>Can handouts be emailed</w:t>
            </w:r>
            <w:r w:rsidR="00C20F30">
              <w:rPr>
                <w:rFonts w:eastAsia="Times New Roman"/>
              </w:rPr>
              <w:t xml:space="preserve"> or posted </w:t>
            </w:r>
            <w:r>
              <w:rPr>
                <w:rFonts w:eastAsia="Times New Roman"/>
              </w:rPr>
              <w:t>before the session?</w:t>
            </w:r>
          </w:p>
          <w:p w14:paraId="2DE83FCC" w14:textId="4DEB4A57" w:rsidR="009F5D79" w:rsidRPr="00127FD3" w:rsidRDefault="000418D0" w:rsidP="000418D0">
            <w:pPr>
              <w:pStyle w:val="ListParagraph"/>
              <w:numPr>
                <w:ilvl w:val="1"/>
                <w:numId w:val="5"/>
              </w:numPr>
              <w:spacing w:before="120" w:after="12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nother option is </w:t>
            </w:r>
            <w:r w:rsidR="009F5D79">
              <w:rPr>
                <w:rFonts w:eastAsia="Times New Roman"/>
              </w:rPr>
              <w:t xml:space="preserve">pre-packing information in a plastic </w:t>
            </w:r>
            <w:r>
              <w:rPr>
                <w:rFonts w:eastAsia="Times New Roman"/>
              </w:rPr>
              <w:t>sleeve.</w:t>
            </w:r>
            <w:r w:rsidR="009F5D79">
              <w:rPr>
                <w:rFonts w:eastAsia="Times New Roman"/>
              </w:rPr>
              <w:t xml:space="preserve"> </w:t>
            </w:r>
            <w:r w:rsidR="009F5D79" w:rsidRPr="00127FD3">
              <w:rPr>
                <w:rFonts w:eastAsia="Times New Roman"/>
              </w:rPr>
              <w:t xml:space="preserve"> The handouts/tip sheets are handed to the family </w:t>
            </w:r>
            <w:r w:rsidR="00095B04">
              <w:rPr>
                <w:rFonts w:eastAsia="Times New Roman"/>
              </w:rPr>
              <w:t>members using a wipe, clean hands,</w:t>
            </w:r>
            <w:r w:rsidR="009F5D79" w:rsidRPr="00127FD3">
              <w:rPr>
                <w:rFonts w:eastAsia="Times New Roman"/>
              </w:rPr>
              <w:t xml:space="preserve"> etc.</w:t>
            </w:r>
          </w:p>
        </w:tc>
        <w:tc>
          <w:tcPr>
            <w:tcW w:w="567" w:type="dxa"/>
            <w:shd w:val="clear" w:color="auto" w:fill="FFFFFF" w:themeFill="background1"/>
          </w:tcPr>
          <w:p w14:paraId="41E44E0D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6E931380" w14:textId="77777777" w:rsidR="009F5D79" w:rsidRDefault="009F5D79" w:rsidP="009F5D79">
            <w:pPr>
              <w:spacing w:before="120" w:after="120"/>
              <w:rPr>
                <w:rFonts w:eastAsia="Times New Roman"/>
              </w:rPr>
            </w:pPr>
          </w:p>
        </w:tc>
      </w:tr>
      <w:tr w:rsidR="009F5D79" w14:paraId="6A4E3C08" w14:textId="77777777" w:rsidTr="009F5D79">
        <w:tc>
          <w:tcPr>
            <w:tcW w:w="4829" w:type="dxa"/>
            <w:tcBorders>
              <w:bottom w:val="single" w:sz="4" w:space="0" w:color="auto"/>
            </w:tcBorders>
          </w:tcPr>
          <w:p w14:paraId="2E6A3103" w14:textId="42D73CEE" w:rsidR="009F5D79" w:rsidRPr="00973FE7" w:rsidRDefault="009F5D79" w:rsidP="009F5D79">
            <w:pPr>
              <w:spacing w:before="120" w:after="120"/>
            </w:pPr>
            <w:r>
              <w:t xml:space="preserve">Participants will be </w:t>
            </w:r>
            <w:r>
              <w:rPr>
                <w:rFonts w:eastAsia="Times New Roman"/>
              </w:rPr>
              <w:t xml:space="preserve">sent </w:t>
            </w:r>
            <w:hyperlink r:id="rId11" w:history="1">
              <w:r>
                <w:rPr>
                  <w:rStyle w:val="Hyperlink"/>
                  <w:rFonts w:eastAsia="Times New Roman"/>
                </w:rPr>
                <w:t>P</w:t>
              </w:r>
              <w:r>
                <w:rPr>
                  <w:rStyle w:val="Hyperlink"/>
                </w:rPr>
                <w:t>FL</w:t>
              </w:r>
              <w:r>
                <w:rPr>
                  <w:rStyle w:val="Hyperlink"/>
                  <w:rFonts w:eastAsia="Times New Roman"/>
                </w:rPr>
                <w:t xml:space="preserve"> communications material</w:t>
              </w:r>
            </w:hyperlink>
            <w:r>
              <w:rPr>
                <w:rFonts w:eastAsia="Times New Roman"/>
              </w:rPr>
              <w:t xml:space="preserve"> to let them know what to expect when </w:t>
            </w:r>
            <w:r w:rsidR="007B0436">
              <w:rPr>
                <w:rFonts w:eastAsia="Times New Roman"/>
              </w:rPr>
              <w:t>you</w:t>
            </w:r>
            <w:r>
              <w:rPr>
                <w:rFonts w:eastAsia="Times New Roman"/>
              </w:rPr>
              <w:t xml:space="preserve"> arrive </w:t>
            </w:r>
            <w:r w:rsidR="00095B04">
              <w:rPr>
                <w:rFonts w:eastAsia="Times New Roman"/>
              </w:rPr>
              <w:t>at</w:t>
            </w:r>
            <w:r w:rsidR="007B0436">
              <w:rPr>
                <w:rFonts w:eastAsia="Times New Roman"/>
              </w:rPr>
              <w:t xml:space="preserve"> their home</w:t>
            </w:r>
            <w:r>
              <w:rPr>
                <w:rFonts w:eastAsia="Times New Roman"/>
              </w:rPr>
              <w:t xml:space="preserve">.  This will alert them of </w:t>
            </w:r>
            <w:r w:rsidR="00095B04">
              <w:rPr>
                <w:rFonts w:eastAsia="Times New Roman"/>
              </w:rPr>
              <w:t>COVID-19</w:t>
            </w:r>
            <w:r>
              <w:rPr>
                <w:rFonts w:eastAsia="Times New Roman"/>
              </w:rPr>
              <w:t xml:space="preserve"> protocols and risk mitigation measures</w:t>
            </w:r>
            <w:r w:rsidR="00ED51E1">
              <w:rPr>
                <w:rFonts w:eastAsia="Times New Roman"/>
              </w:rPr>
              <w:t>.</w:t>
            </w:r>
          </w:p>
        </w:tc>
        <w:tc>
          <w:tcPr>
            <w:tcW w:w="348" w:type="dxa"/>
            <w:tcBorders>
              <w:bottom w:val="single" w:sz="4" w:space="0" w:color="auto"/>
            </w:tcBorders>
          </w:tcPr>
          <w:p w14:paraId="3AE71E0D" w14:textId="77777777" w:rsidR="009F5D79" w:rsidRPr="00973FE7" w:rsidRDefault="009F5D79" w:rsidP="009F5D79">
            <w:pPr>
              <w:spacing w:before="120" w:after="120"/>
            </w:pPr>
          </w:p>
        </w:tc>
        <w:tc>
          <w:tcPr>
            <w:tcW w:w="7859" w:type="dxa"/>
            <w:tcBorders>
              <w:bottom w:val="single" w:sz="4" w:space="0" w:color="auto"/>
            </w:tcBorders>
          </w:tcPr>
          <w:p w14:paraId="4F78AA05" w14:textId="18A55996" w:rsidR="009F5D79" w:rsidRDefault="009F5D79" w:rsidP="009F5D79">
            <w:pPr>
              <w:spacing w:before="120" w:after="120"/>
            </w:pPr>
            <w:r>
              <w:t xml:space="preserve">It is the responsibility of the Team member who organises the home visit to ensure the participants are sent the relative information via post/email or </w:t>
            </w:r>
            <w:r w:rsidR="00ED51E1">
              <w:t>text.</w:t>
            </w:r>
          </w:p>
          <w:p w14:paraId="631F5EBA" w14:textId="77777777" w:rsidR="009F5D79" w:rsidRDefault="009F5D79" w:rsidP="009F5D79">
            <w:pPr>
              <w:spacing w:before="120" w:after="120"/>
            </w:pPr>
            <w:r>
              <w:t>Information should include (not an exhaustive list)</w:t>
            </w:r>
          </w:p>
          <w:p w14:paraId="4581E867" w14:textId="77777777" w:rsidR="009F5D79" w:rsidRDefault="009F5D79" w:rsidP="009F5D79">
            <w:pPr>
              <w:pStyle w:val="ListParagraph"/>
              <w:numPr>
                <w:ilvl w:val="0"/>
                <w:numId w:val="7"/>
              </w:numPr>
              <w:spacing w:before="120" w:after="120"/>
            </w:pPr>
            <w:r>
              <w:t>Covid Visitor Form</w:t>
            </w:r>
          </w:p>
          <w:p w14:paraId="23BD814D" w14:textId="62E46B9D" w:rsidR="009F5D79" w:rsidRDefault="009F5D79" w:rsidP="009F5D79">
            <w:pPr>
              <w:pStyle w:val="ListParagraph"/>
              <w:numPr>
                <w:ilvl w:val="0"/>
                <w:numId w:val="7"/>
              </w:numPr>
              <w:spacing w:before="120" w:after="120"/>
            </w:pPr>
            <w:r>
              <w:t>Communication regarding protocols</w:t>
            </w:r>
            <w:r w:rsidR="00095B04">
              <w:t>, e.g., what to expect, behaviours,</w:t>
            </w:r>
            <w:r>
              <w:t xml:space="preserve"> </w:t>
            </w:r>
            <w:r w:rsidR="00ED51E1">
              <w:t>etc.</w:t>
            </w:r>
          </w:p>
          <w:p w14:paraId="38161E32" w14:textId="77777777" w:rsidR="009F5D79" w:rsidRDefault="009F5D79" w:rsidP="009F5D79">
            <w:pPr>
              <w:pStyle w:val="ListParagraph"/>
              <w:numPr>
                <w:ilvl w:val="0"/>
                <w:numId w:val="7"/>
              </w:numPr>
              <w:spacing w:before="120" w:after="120"/>
            </w:pPr>
            <w:r>
              <w:t>What the family can expect from the HVM while they are at their home</w:t>
            </w:r>
          </w:p>
          <w:p w14:paraId="439138FC" w14:textId="77777777" w:rsidR="009F5D79" w:rsidRPr="00973FE7" w:rsidRDefault="009F5D79" w:rsidP="009F5D79">
            <w:pPr>
              <w:pStyle w:val="ListParagraph"/>
              <w:spacing w:before="120" w:after="120"/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543E6B3" w14:textId="77777777" w:rsidR="009F5D79" w:rsidRDefault="009F5D79" w:rsidP="009F5D79">
            <w:pPr>
              <w:spacing w:before="120" w:after="120"/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8F641FD" w14:textId="77777777" w:rsidR="009F5D79" w:rsidRDefault="009F5D79" w:rsidP="009F5D79">
            <w:pPr>
              <w:spacing w:before="120" w:after="120"/>
            </w:pPr>
          </w:p>
        </w:tc>
      </w:tr>
      <w:tr w:rsidR="009F5D79" w:rsidRPr="00890938" w14:paraId="363860D6" w14:textId="77777777" w:rsidTr="009F5D79">
        <w:tc>
          <w:tcPr>
            <w:tcW w:w="4829" w:type="dxa"/>
            <w:shd w:val="clear" w:color="auto" w:fill="ED7D31" w:themeFill="accent2"/>
          </w:tcPr>
          <w:p w14:paraId="5661F6CA" w14:textId="77777777" w:rsidR="009F5D79" w:rsidRDefault="009F5D79" w:rsidP="009F5D79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me</w:t>
            </w:r>
            <w:r w:rsidRPr="00A20EEB">
              <w:rPr>
                <w:b/>
                <w:bCs/>
                <w:sz w:val="24"/>
                <w:szCs w:val="24"/>
              </w:rPr>
              <w:t xml:space="preserve"> Behaviours and Protocols</w:t>
            </w:r>
          </w:p>
          <w:p w14:paraId="07459534" w14:textId="77777777" w:rsidR="009F5D79" w:rsidRPr="00A20EEB" w:rsidRDefault="009F5D79" w:rsidP="009F5D79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Process </w:t>
            </w:r>
          </w:p>
        </w:tc>
        <w:tc>
          <w:tcPr>
            <w:tcW w:w="348" w:type="dxa"/>
            <w:shd w:val="clear" w:color="auto" w:fill="ED7D31" w:themeFill="accent2"/>
          </w:tcPr>
          <w:p w14:paraId="13799BFF" w14:textId="77777777" w:rsidR="009F5D79" w:rsidRPr="00973FE7" w:rsidRDefault="009F5D79" w:rsidP="009F5D79"/>
        </w:tc>
        <w:tc>
          <w:tcPr>
            <w:tcW w:w="7859" w:type="dxa"/>
            <w:shd w:val="clear" w:color="auto" w:fill="ED7D31" w:themeFill="accent2"/>
          </w:tcPr>
          <w:p w14:paraId="3B6250A4" w14:textId="77777777" w:rsidR="009F5D79" w:rsidRPr="00890938" w:rsidRDefault="009F5D79" w:rsidP="009F5D79">
            <w:pPr>
              <w:rPr>
                <w:b/>
                <w:bCs/>
              </w:rPr>
            </w:pPr>
            <w:r w:rsidRPr="00890938">
              <w:rPr>
                <w:b/>
                <w:bCs/>
              </w:rPr>
              <w:t>Action required</w:t>
            </w:r>
          </w:p>
        </w:tc>
        <w:tc>
          <w:tcPr>
            <w:tcW w:w="567" w:type="dxa"/>
            <w:shd w:val="clear" w:color="auto" w:fill="ED7D31" w:themeFill="accent2"/>
          </w:tcPr>
          <w:p w14:paraId="45BC7699" w14:textId="77777777" w:rsidR="009F5D79" w:rsidRPr="00890938" w:rsidRDefault="009F5D79" w:rsidP="009F5D79">
            <w:pPr>
              <w:rPr>
                <w:b/>
                <w:bCs/>
              </w:rPr>
            </w:pPr>
          </w:p>
        </w:tc>
        <w:tc>
          <w:tcPr>
            <w:tcW w:w="567" w:type="dxa"/>
            <w:shd w:val="clear" w:color="auto" w:fill="ED7D31" w:themeFill="accent2"/>
          </w:tcPr>
          <w:p w14:paraId="6A1EAF4F" w14:textId="77777777" w:rsidR="009F5D79" w:rsidRPr="00890938" w:rsidRDefault="009F5D79" w:rsidP="009F5D79">
            <w:pPr>
              <w:rPr>
                <w:b/>
                <w:bCs/>
              </w:rPr>
            </w:pPr>
          </w:p>
        </w:tc>
      </w:tr>
      <w:tr w:rsidR="009F5D79" w14:paraId="7B5D8102" w14:textId="77777777" w:rsidTr="009F5D79">
        <w:tc>
          <w:tcPr>
            <w:tcW w:w="4829" w:type="dxa"/>
            <w:tcBorders>
              <w:bottom w:val="single" w:sz="4" w:space="0" w:color="auto"/>
            </w:tcBorders>
          </w:tcPr>
          <w:p w14:paraId="75603179" w14:textId="77777777" w:rsidR="009F5D79" w:rsidRPr="00973FE7" w:rsidRDefault="009F5D79" w:rsidP="007B0436"/>
        </w:tc>
        <w:tc>
          <w:tcPr>
            <w:tcW w:w="348" w:type="dxa"/>
            <w:tcBorders>
              <w:bottom w:val="single" w:sz="4" w:space="0" w:color="auto"/>
            </w:tcBorders>
          </w:tcPr>
          <w:p w14:paraId="0656DC95" w14:textId="77777777" w:rsidR="009F5D79" w:rsidRPr="00F7154B" w:rsidRDefault="009F5D79" w:rsidP="009F5D79"/>
        </w:tc>
        <w:tc>
          <w:tcPr>
            <w:tcW w:w="7859" w:type="dxa"/>
            <w:tcBorders>
              <w:bottom w:val="single" w:sz="4" w:space="0" w:color="auto"/>
            </w:tcBorders>
          </w:tcPr>
          <w:p w14:paraId="4D58E9B7" w14:textId="47158041" w:rsidR="009F5D79" w:rsidRPr="00F7154B" w:rsidRDefault="007B0436" w:rsidP="009F5D79">
            <w:pPr>
              <w:pStyle w:val="ListParagraph"/>
              <w:numPr>
                <w:ilvl w:val="0"/>
                <w:numId w:val="2"/>
              </w:numPr>
            </w:pPr>
            <w:r>
              <w:t xml:space="preserve">On arrival at the family home, </w:t>
            </w:r>
            <w:r w:rsidR="009F5D79">
              <w:t>HV</w:t>
            </w:r>
            <w:r w:rsidR="009F5D79" w:rsidRPr="00F7154B">
              <w:t xml:space="preserve"> will telephone </w:t>
            </w:r>
            <w:r>
              <w:t>f</w:t>
            </w:r>
            <w:r w:rsidR="00147288">
              <w:t xml:space="preserve">amily contact </w:t>
            </w:r>
            <w:r w:rsidR="009F5D79">
              <w:t xml:space="preserve">so that they </w:t>
            </w:r>
            <w:r w:rsidR="00ED51E1">
              <w:t>do not</w:t>
            </w:r>
            <w:r w:rsidR="009F5D79">
              <w:t xml:space="preserve"> have to knock</w:t>
            </w:r>
            <w:r w:rsidR="00147288">
              <w:t>/ring</w:t>
            </w:r>
            <w:r w:rsidR="009F5D79">
              <w:t xml:space="preserve"> at the door.</w:t>
            </w:r>
          </w:p>
          <w:p w14:paraId="670AE40D" w14:textId="3C14EA55" w:rsidR="009F5D79" w:rsidRPr="00F7154B" w:rsidRDefault="00147288" w:rsidP="009F5D79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 xml:space="preserve">HV to ensure that the </w:t>
            </w:r>
            <w:r w:rsidR="009F5D79">
              <w:t>F</w:t>
            </w:r>
            <w:r w:rsidR="009F5D79" w:rsidRPr="00F7154B">
              <w:t xml:space="preserve">amily members are wearing a mask – </w:t>
            </w:r>
            <w:r>
              <w:t xml:space="preserve">and are wearing </w:t>
            </w:r>
            <w:r w:rsidR="00095B04">
              <w:rPr>
                <w:b/>
                <w:bCs/>
              </w:rPr>
              <w:t>masks</w:t>
            </w:r>
            <w:r w:rsidR="009F5D79" w:rsidRPr="00F7154B">
              <w:rPr>
                <w:b/>
                <w:bCs/>
              </w:rPr>
              <w:t xml:space="preserve"> </w:t>
            </w:r>
            <w:r w:rsidR="00ED51E1" w:rsidRPr="00F7154B">
              <w:rPr>
                <w:b/>
                <w:bCs/>
              </w:rPr>
              <w:t>correctly.</w:t>
            </w:r>
          </w:p>
          <w:p w14:paraId="27DBA702" w14:textId="5C1854FC" w:rsidR="009F5D79" w:rsidRPr="00F7154B" w:rsidRDefault="009F5D79" w:rsidP="009F5D79">
            <w:pPr>
              <w:pStyle w:val="ListParagraph"/>
              <w:numPr>
                <w:ilvl w:val="0"/>
                <w:numId w:val="2"/>
              </w:numPr>
            </w:pPr>
            <w:r>
              <w:t>The family are</w:t>
            </w:r>
            <w:r w:rsidRPr="00F7154B">
              <w:t xml:space="preserve"> asked to sanitise their hands </w:t>
            </w:r>
            <w:r>
              <w:t xml:space="preserve">before the HV </w:t>
            </w:r>
            <w:r w:rsidR="00095B04">
              <w:t>enters</w:t>
            </w:r>
            <w:r>
              <w:t xml:space="preserve"> their </w:t>
            </w:r>
            <w:r w:rsidR="00ED51E1">
              <w:t>home.</w:t>
            </w:r>
          </w:p>
          <w:p w14:paraId="30A2BADD" w14:textId="30A0AB99" w:rsidR="009F5D79" w:rsidRPr="00F7154B" w:rsidRDefault="009F5D79" w:rsidP="009F5D79">
            <w:pPr>
              <w:pStyle w:val="ListParagraph"/>
              <w:numPr>
                <w:ilvl w:val="0"/>
                <w:numId w:val="2"/>
              </w:numPr>
            </w:pPr>
            <w:r>
              <w:t xml:space="preserve">The parent will </w:t>
            </w:r>
            <w:r w:rsidR="00147288">
              <w:t xml:space="preserve">be asked to </w:t>
            </w:r>
            <w:r>
              <w:t>ensure that no one else enters the room while the HV is there</w:t>
            </w:r>
          </w:p>
          <w:p w14:paraId="6DE78088" w14:textId="53EE9070" w:rsidR="009F5D79" w:rsidRDefault="009F5D79" w:rsidP="009F5D79">
            <w:pPr>
              <w:pStyle w:val="ListParagraph"/>
              <w:numPr>
                <w:ilvl w:val="0"/>
                <w:numId w:val="2"/>
              </w:numPr>
              <w:spacing w:before="120" w:after="120"/>
            </w:pPr>
            <w:r>
              <w:t>A very gentle</w:t>
            </w:r>
            <w:r w:rsidR="00095B04">
              <w:t>, family-friendly reminder of all protocols, e.g., physical distancing</w:t>
            </w:r>
            <w:r>
              <w:t>.</w:t>
            </w:r>
          </w:p>
          <w:p w14:paraId="653ACFD9" w14:textId="71504EBF" w:rsidR="009F5D79" w:rsidRDefault="009F5D79" w:rsidP="009F5D79">
            <w:pPr>
              <w:pStyle w:val="ListParagraph"/>
              <w:numPr>
                <w:ilvl w:val="0"/>
                <w:numId w:val="2"/>
              </w:numPr>
            </w:pPr>
            <w:r>
              <w:t xml:space="preserve">The parent is informed of the no tea/coffee protocol before arrival (to </w:t>
            </w:r>
            <w:r w:rsidR="00095B04">
              <w:t>avoid</w:t>
            </w:r>
            <w:r>
              <w:t xml:space="preserve"> offending</w:t>
            </w:r>
            <w:r w:rsidR="00ED51E1">
              <w:t>.</w:t>
            </w:r>
            <w:r>
              <w:t>)</w:t>
            </w:r>
          </w:p>
          <w:p w14:paraId="1C44AE25" w14:textId="3D79DE33" w:rsidR="009F5D79" w:rsidRPr="00F7154B" w:rsidRDefault="009F5D79" w:rsidP="009F5D79">
            <w:pPr>
              <w:pStyle w:val="ListParagraph"/>
              <w:numPr>
                <w:ilvl w:val="0"/>
                <w:numId w:val="2"/>
              </w:numPr>
            </w:pPr>
            <w:r>
              <w:t>Sanitise hands regularly while vising the home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1D99404" w14:textId="77777777" w:rsidR="009F5D79" w:rsidRDefault="009F5D79" w:rsidP="009F5D79">
            <w:pPr>
              <w:ind w:left="360"/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310175F" w14:textId="77777777" w:rsidR="009F5D79" w:rsidRDefault="009F5D79" w:rsidP="009F5D79">
            <w:pPr>
              <w:ind w:left="360"/>
            </w:pPr>
          </w:p>
        </w:tc>
      </w:tr>
      <w:tr w:rsidR="009F5D79" w:rsidRPr="00BF35C3" w14:paraId="425FF1AF" w14:textId="77777777" w:rsidTr="009F5D79">
        <w:tc>
          <w:tcPr>
            <w:tcW w:w="4829" w:type="dxa"/>
            <w:shd w:val="clear" w:color="auto" w:fill="ED7D31" w:themeFill="accent2"/>
          </w:tcPr>
          <w:p w14:paraId="4D2B2056" w14:textId="77777777" w:rsidR="009F5D79" w:rsidRPr="00BF35C3" w:rsidRDefault="009F5D79" w:rsidP="009F5D79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nd of Session</w:t>
            </w:r>
          </w:p>
        </w:tc>
        <w:tc>
          <w:tcPr>
            <w:tcW w:w="348" w:type="dxa"/>
            <w:shd w:val="clear" w:color="auto" w:fill="ED7D31" w:themeFill="accent2"/>
          </w:tcPr>
          <w:p w14:paraId="0A8471C4" w14:textId="77777777" w:rsidR="009F5D79" w:rsidRPr="00BF35C3" w:rsidRDefault="009F5D79" w:rsidP="009F5D79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7859" w:type="dxa"/>
            <w:shd w:val="clear" w:color="auto" w:fill="ED7D31" w:themeFill="accent2"/>
          </w:tcPr>
          <w:p w14:paraId="160D1C9C" w14:textId="77777777" w:rsidR="009F5D79" w:rsidRPr="00BF35C3" w:rsidRDefault="009F5D79" w:rsidP="009F5D79">
            <w:pPr>
              <w:spacing w:before="120" w:after="120"/>
              <w:rPr>
                <w:b/>
                <w:bCs/>
              </w:rPr>
            </w:pPr>
            <w:r w:rsidRPr="00BF35C3">
              <w:rPr>
                <w:b/>
                <w:bCs/>
              </w:rPr>
              <w:t>Action Required</w:t>
            </w:r>
          </w:p>
        </w:tc>
        <w:tc>
          <w:tcPr>
            <w:tcW w:w="567" w:type="dxa"/>
            <w:shd w:val="clear" w:color="auto" w:fill="ED7D31" w:themeFill="accent2"/>
          </w:tcPr>
          <w:p w14:paraId="100F4D30" w14:textId="77777777" w:rsidR="009F5D79" w:rsidRPr="00BF35C3" w:rsidRDefault="009F5D79" w:rsidP="009F5D79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567" w:type="dxa"/>
            <w:shd w:val="clear" w:color="auto" w:fill="ED7D31" w:themeFill="accent2"/>
          </w:tcPr>
          <w:p w14:paraId="3610ECFA" w14:textId="77777777" w:rsidR="009F5D79" w:rsidRPr="00BF35C3" w:rsidRDefault="009F5D79" w:rsidP="009F5D79">
            <w:pPr>
              <w:spacing w:before="120" w:after="120"/>
              <w:rPr>
                <w:b/>
                <w:bCs/>
              </w:rPr>
            </w:pPr>
          </w:p>
        </w:tc>
      </w:tr>
      <w:tr w:rsidR="009F5D79" w14:paraId="5F68AD59" w14:textId="77777777" w:rsidTr="00690F70">
        <w:tc>
          <w:tcPr>
            <w:tcW w:w="4829" w:type="dxa"/>
          </w:tcPr>
          <w:p w14:paraId="75C7AF9F" w14:textId="77777777" w:rsidR="009F5D79" w:rsidRPr="00973FE7" w:rsidRDefault="009F5D79" w:rsidP="009F5D79">
            <w:pPr>
              <w:spacing w:before="120" w:after="120"/>
            </w:pPr>
          </w:p>
        </w:tc>
        <w:tc>
          <w:tcPr>
            <w:tcW w:w="348" w:type="dxa"/>
          </w:tcPr>
          <w:p w14:paraId="08A959EE" w14:textId="77777777" w:rsidR="009F5D79" w:rsidRPr="00973FE7" w:rsidRDefault="009F5D79" w:rsidP="009F5D79">
            <w:pPr>
              <w:spacing w:before="120" w:after="120"/>
            </w:pPr>
          </w:p>
        </w:tc>
        <w:tc>
          <w:tcPr>
            <w:tcW w:w="7859" w:type="dxa"/>
          </w:tcPr>
          <w:p w14:paraId="63EBB9FA" w14:textId="036CA3B4" w:rsidR="009F5D79" w:rsidRPr="00973FE7" w:rsidRDefault="009F5D79" w:rsidP="009F5D79">
            <w:pPr>
              <w:pStyle w:val="ListParagraph"/>
              <w:numPr>
                <w:ilvl w:val="0"/>
                <w:numId w:val="4"/>
              </w:numPr>
              <w:spacing w:before="120" w:after="120"/>
              <w:ind w:left="660"/>
            </w:pPr>
            <w:r>
              <w:t xml:space="preserve">When the HVM leaves the </w:t>
            </w:r>
            <w:r w:rsidR="00677C20">
              <w:t>home,</w:t>
            </w:r>
            <w:r>
              <w:t xml:space="preserve"> they should sanitise their hands again.</w:t>
            </w:r>
          </w:p>
        </w:tc>
        <w:tc>
          <w:tcPr>
            <w:tcW w:w="567" w:type="dxa"/>
          </w:tcPr>
          <w:p w14:paraId="654AA6B3" w14:textId="77777777" w:rsidR="009F5D79" w:rsidRDefault="009F5D79" w:rsidP="009F5D79">
            <w:pPr>
              <w:spacing w:before="120" w:after="120"/>
            </w:pPr>
          </w:p>
        </w:tc>
        <w:tc>
          <w:tcPr>
            <w:tcW w:w="567" w:type="dxa"/>
          </w:tcPr>
          <w:p w14:paraId="7BEA1D08" w14:textId="77777777" w:rsidR="009F5D79" w:rsidRDefault="009F5D79" w:rsidP="009F5D79">
            <w:pPr>
              <w:spacing w:before="120" w:after="120"/>
            </w:pPr>
          </w:p>
        </w:tc>
      </w:tr>
    </w:tbl>
    <w:p w14:paraId="69686A8B" w14:textId="5A2B6CA1" w:rsidR="00965EB8" w:rsidRDefault="00965EB8" w:rsidP="00973FE7"/>
    <w:tbl>
      <w:tblPr>
        <w:tblStyle w:val="TableGrid"/>
        <w:tblpPr w:leftFromText="180" w:rightFromText="180" w:vertAnchor="text" w:horzAnchor="margin" w:tblpXSpec="center" w:tblpY="-57"/>
        <w:tblW w:w="14596" w:type="dxa"/>
        <w:tblLayout w:type="fixed"/>
        <w:tblLook w:val="00A0" w:firstRow="1" w:lastRow="0" w:firstColumn="1" w:lastColumn="0" w:noHBand="0" w:noVBand="0"/>
      </w:tblPr>
      <w:tblGrid>
        <w:gridCol w:w="1271"/>
        <w:gridCol w:w="1134"/>
        <w:gridCol w:w="3119"/>
        <w:gridCol w:w="1275"/>
        <w:gridCol w:w="1035"/>
        <w:gridCol w:w="4068"/>
        <w:gridCol w:w="2694"/>
      </w:tblGrid>
      <w:tr w:rsidR="006807E6" w:rsidRPr="00365007" w14:paraId="1A02CF39" w14:textId="77777777" w:rsidTr="212A0BDB">
        <w:trPr>
          <w:trHeight w:hRule="exact" w:val="284"/>
        </w:trPr>
        <w:tc>
          <w:tcPr>
            <w:tcW w:w="5524" w:type="dxa"/>
            <w:gridSpan w:val="3"/>
            <w:shd w:val="clear" w:color="auto" w:fill="ED7D31" w:themeFill="accent2"/>
            <w:vAlign w:val="center"/>
          </w:tcPr>
          <w:p w14:paraId="4B2F05F6" w14:textId="77777777" w:rsidR="006807E6" w:rsidRPr="00365007" w:rsidRDefault="006807E6" w:rsidP="007B7291">
            <w:pPr>
              <w:spacing w:line="480" w:lineRule="auto"/>
              <w:jc w:val="center"/>
              <w:rPr>
                <w:rFonts w:ascii="Calibri" w:hAnsi="Calibri"/>
                <w:b/>
              </w:rPr>
            </w:pPr>
            <w:r w:rsidRPr="00365007">
              <w:rPr>
                <w:rFonts w:ascii="Calibri" w:hAnsi="Calibri"/>
                <w:b/>
              </w:rPr>
              <w:t>INITIAL RISK</w:t>
            </w:r>
          </w:p>
        </w:tc>
        <w:tc>
          <w:tcPr>
            <w:tcW w:w="6378" w:type="dxa"/>
            <w:gridSpan w:val="3"/>
            <w:shd w:val="clear" w:color="auto" w:fill="ED7D31" w:themeFill="accent2"/>
            <w:vAlign w:val="center"/>
          </w:tcPr>
          <w:p w14:paraId="66048189" w14:textId="77777777" w:rsidR="006807E6" w:rsidRPr="00365007" w:rsidRDefault="006807E6" w:rsidP="007B7291">
            <w:pPr>
              <w:spacing w:line="48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ontrol and Additional Control Measures</w:t>
            </w:r>
          </w:p>
        </w:tc>
        <w:tc>
          <w:tcPr>
            <w:tcW w:w="2694" w:type="dxa"/>
            <w:shd w:val="clear" w:color="auto" w:fill="ED7D31" w:themeFill="accent2"/>
          </w:tcPr>
          <w:p w14:paraId="55EA566F" w14:textId="77777777" w:rsidR="006807E6" w:rsidRDefault="006807E6" w:rsidP="007B7291">
            <w:pPr>
              <w:spacing w:line="48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Monitoring</w:t>
            </w:r>
          </w:p>
        </w:tc>
      </w:tr>
      <w:tr w:rsidR="006807E6" w:rsidRPr="00365007" w14:paraId="4C890966" w14:textId="77777777" w:rsidTr="212A0BDB">
        <w:trPr>
          <w:trHeight w:hRule="exact" w:val="284"/>
        </w:trPr>
        <w:tc>
          <w:tcPr>
            <w:tcW w:w="1271" w:type="dxa"/>
            <w:vAlign w:val="center"/>
          </w:tcPr>
          <w:p w14:paraId="78D46A96" w14:textId="77777777" w:rsidR="006807E6" w:rsidRPr="00365007" w:rsidRDefault="006807E6" w:rsidP="007B7291">
            <w:pPr>
              <w:jc w:val="center"/>
              <w:rPr>
                <w:rFonts w:ascii="Calibri" w:hAnsi="Calibri"/>
                <w:b/>
              </w:rPr>
            </w:pPr>
            <w:r w:rsidRPr="00365007">
              <w:rPr>
                <w:rFonts w:ascii="Calibri" w:hAnsi="Calibri"/>
                <w:b/>
              </w:rPr>
              <w:t>Likelihood</w:t>
            </w:r>
          </w:p>
        </w:tc>
        <w:tc>
          <w:tcPr>
            <w:tcW w:w="1134" w:type="dxa"/>
            <w:vAlign w:val="center"/>
          </w:tcPr>
          <w:p w14:paraId="0809F521" w14:textId="77777777" w:rsidR="006807E6" w:rsidRPr="00365007" w:rsidRDefault="006807E6" w:rsidP="007B7291">
            <w:pPr>
              <w:jc w:val="center"/>
              <w:rPr>
                <w:rFonts w:ascii="Calibri" w:hAnsi="Calibri"/>
                <w:b/>
              </w:rPr>
            </w:pPr>
            <w:r w:rsidRPr="00365007">
              <w:rPr>
                <w:rFonts w:ascii="Calibri" w:hAnsi="Calibri"/>
                <w:b/>
              </w:rPr>
              <w:t>Impact</w:t>
            </w:r>
          </w:p>
        </w:tc>
        <w:tc>
          <w:tcPr>
            <w:tcW w:w="3119" w:type="dxa"/>
            <w:vAlign w:val="center"/>
          </w:tcPr>
          <w:p w14:paraId="010DB78D" w14:textId="77777777" w:rsidR="006807E6" w:rsidRPr="00365007" w:rsidRDefault="006807E6" w:rsidP="007B7291">
            <w:pPr>
              <w:jc w:val="center"/>
              <w:rPr>
                <w:rFonts w:ascii="Calibri" w:hAnsi="Calibri"/>
                <w:b/>
              </w:rPr>
            </w:pPr>
            <w:r w:rsidRPr="00365007">
              <w:rPr>
                <w:rFonts w:ascii="Calibri" w:hAnsi="Calibri"/>
                <w:b/>
              </w:rPr>
              <w:t>Initial Risk Rating</w:t>
            </w:r>
          </w:p>
        </w:tc>
        <w:tc>
          <w:tcPr>
            <w:tcW w:w="1275" w:type="dxa"/>
            <w:vAlign w:val="center"/>
          </w:tcPr>
          <w:p w14:paraId="0647576B" w14:textId="77777777" w:rsidR="006807E6" w:rsidRPr="00365007" w:rsidRDefault="006807E6" w:rsidP="007B7291">
            <w:pPr>
              <w:jc w:val="center"/>
              <w:rPr>
                <w:rFonts w:ascii="Calibri" w:hAnsi="Calibri"/>
                <w:b/>
              </w:rPr>
            </w:pPr>
            <w:r w:rsidRPr="00365007">
              <w:rPr>
                <w:rFonts w:ascii="Calibri" w:hAnsi="Calibri"/>
                <w:b/>
              </w:rPr>
              <w:t>Likelihood</w:t>
            </w:r>
          </w:p>
        </w:tc>
        <w:tc>
          <w:tcPr>
            <w:tcW w:w="1035" w:type="dxa"/>
            <w:vAlign w:val="center"/>
          </w:tcPr>
          <w:p w14:paraId="79F16A60" w14:textId="77777777" w:rsidR="006807E6" w:rsidRPr="00365007" w:rsidRDefault="006807E6" w:rsidP="007B7291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Impact</w:t>
            </w:r>
          </w:p>
        </w:tc>
        <w:tc>
          <w:tcPr>
            <w:tcW w:w="4068" w:type="dxa"/>
            <w:vAlign w:val="center"/>
          </w:tcPr>
          <w:p w14:paraId="3D8AEDA7" w14:textId="77777777" w:rsidR="006807E6" w:rsidRPr="00365007" w:rsidRDefault="006807E6" w:rsidP="007B7291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ontrolled Risk Rating</w:t>
            </w:r>
          </w:p>
        </w:tc>
        <w:tc>
          <w:tcPr>
            <w:tcW w:w="2694" w:type="dxa"/>
          </w:tcPr>
          <w:p w14:paraId="15CBF52A" w14:textId="77777777" w:rsidR="006807E6" w:rsidRDefault="006807E6" w:rsidP="007B7291">
            <w:pPr>
              <w:jc w:val="center"/>
              <w:rPr>
                <w:rFonts w:ascii="Calibri" w:hAnsi="Calibri"/>
                <w:b/>
              </w:rPr>
            </w:pPr>
          </w:p>
        </w:tc>
      </w:tr>
      <w:tr w:rsidR="006807E6" w:rsidRPr="00365007" w14:paraId="134D19FC" w14:textId="77777777" w:rsidTr="212A0BDB">
        <w:trPr>
          <w:trHeight w:hRule="exact" w:val="2695"/>
        </w:trPr>
        <w:tc>
          <w:tcPr>
            <w:tcW w:w="1271" w:type="dxa"/>
            <w:vAlign w:val="center"/>
          </w:tcPr>
          <w:p w14:paraId="403A7049" w14:textId="77777777" w:rsidR="006807E6" w:rsidRPr="005F0E1A" w:rsidRDefault="006807E6" w:rsidP="007B7291">
            <w:pPr>
              <w:spacing w:line="480" w:lineRule="auto"/>
              <w:jc w:val="center"/>
              <w:rPr>
                <w:rFonts w:ascii="Calibri" w:hAnsi="Calibri"/>
                <w:bCs/>
              </w:rPr>
            </w:pPr>
            <w:r w:rsidRPr="005F0E1A">
              <w:rPr>
                <w:rFonts w:ascii="Calibri" w:hAnsi="Calibri"/>
                <w:bCs/>
              </w:rPr>
              <w:t>H</w:t>
            </w:r>
          </w:p>
        </w:tc>
        <w:tc>
          <w:tcPr>
            <w:tcW w:w="1134" w:type="dxa"/>
            <w:vAlign w:val="center"/>
          </w:tcPr>
          <w:p w14:paraId="1CF27F62" w14:textId="77777777" w:rsidR="006807E6" w:rsidRPr="005F0E1A" w:rsidRDefault="006807E6" w:rsidP="007B7291">
            <w:pPr>
              <w:spacing w:line="480" w:lineRule="auto"/>
              <w:jc w:val="center"/>
              <w:rPr>
                <w:rFonts w:ascii="Calibri" w:hAnsi="Calibri"/>
                <w:bCs/>
              </w:rPr>
            </w:pPr>
            <w:r w:rsidRPr="005F0E1A">
              <w:rPr>
                <w:rFonts w:ascii="Calibri" w:hAnsi="Calibri"/>
                <w:bCs/>
              </w:rPr>
              <w:t>H</w:t>
            </w:r>
          </w:p>
        </w:tc>
        <w:tc>
          <w:tcPr>
            <w:tcW w:w="3119" w:type="dxa"/>
            <w:vAlign w:val="center"/>
          </w:tcPr>
          <w:p w14:paraId="1E0D846E" w14:textId="5C8B13AC" w:rsidR="006807E6" w:rsidRPr="005F0E1A" w:rsidRDefault="006807E6" w:rsidP="007B7291">
            <w:pPr>
              <w:rPr>
                <w:rFonts w:ascii="Calibri" w:hAnsi="Calibri"/>
                <w:bCs/>
              </w:rPr>
            </w:pPr>
            <w:r w:rsidRPr="005F0E1A">
              <w:rPr>
                <w:rFonts w:ascii="Calibri" w:hAnsi="Calibri"/>
                <w:bCs/>
              </w:rPr>
              <w:t>25 (very severe) pre</w:t>
            </w:r>
            <w:r w:rsidR="00220562">
              <w:rPr>
                <w:rFonts w:ascii="Calibri" w:hAnsi="Calibri"/>
                <w:bCs/>
              </w:rPr>
              <w:t>-</w:t>
            </w:r>
            <w:r w:rsidRPr="005F0E1A">
              <w:rPr>
                <w:rFonts w:ascii="Calibri" w:hAnsi="Calibri"/>
                <w:bCs/>
              </w:rPr>
              <w:t>control measures, COVID-19 can cause illness/death</w:t>
            </w:r>
          </w:p>
        </w:tc>
        <w:tc>
          <w:tcPr>
            <w:tcW w:w="1275" w:type="dxa"/>
            <w:vAlign w:val="center"/>
          </w:tcPr>
          <w:p w14:paraId="079E41C9" w14:textId="77777777" w:rsidR="006807E6" w:rsidRPr="005F0E1A" w:rsidRDefault="006807E6" w:rsidP="007B7291">
            <w:pPr>
              <w:spacing w:line="480" w:lineRule="auto"/>
              <w:jc w:val="center"/>
              <w:rPr>
                <w:rFonts w:ascii="Calibri" w:hAnsi="Calibri"/>
                <w:bCs/>
              </w:rPr>
            </w:pPr>
            <w:r w:rsidRPr="005F0E1A">
              <w:rPr>
                <w:rFonts w:ascii="Calibri" w:hAnsi="Calibri"/>
                <w:bCs/>
              </w:rPr>
              <w:t>L</w:t>
            </w:r>
          </w:p>
        </w:tc>
        <w:tc>
          <w:tcPr>
            <w:tcW w:w="1035" w:type="dxa"/>
            <w:vAlign w:val="center"/>
          </w:tcPr>
          <w:p w14:paraId="5D4E7CFB" w14:textId="77777777" w:rsidR="006807E6" w:rsidRPr="005F0E1A" w:rsidRDefault="006807E6" w:rsidP="007B7291">
            <w:pPr>
              <w:spacing w:line="480" w:lineRule="auto"/>
              <w:jc w:val="center"/>
              <w:rPr>
                <w:rFonts w:ascii="Calibri" w:hAnsi="Calibri"/>
                <w:bCs/>
              </w:rPr>
            </w:pPr>
            <w:r w:rsidRPr="005F0E1A">
              <w:rPr>
                <w:rFonts w:ascii="Calibri" w:hAnsi="Calibri"/>
                <w:bCs/>
              </w:rPr>
              <w:t>H</w:t>
            </w:r>
          </w:p>
        </w:tc>
        <w:tc>
          <w:tcPr>
            <w:tcW w:w="4068" w:type="dxa"/>
            <w:vAlign w:val="center"/>
          </w:tcPr>
          <w:p w14:paraId="271D9588" w14:textId="79D0F240" w:rsidR="006807E6" w:rsidRPr="005F0E1A" w:rsidRDefault="006807E6" w:rsidP="007B7291">
            <w:pPr>
              <w:rPr>
                <w:rFonts w:ascii="Calibri" w:hAnsi="Calibri"/>
                <w:bCs/>
              </w:rPr>
            </w:pPr>
          </w:p>
        </w:tc>
        <w:tc>
          <w:tcPr>
            <w:tcW w:w="2694" w:type="dxa"/>
          </w:tcPr>
          <w:p w14:paraId="34FE4EE9" w14:textId="77777777" w:rsidR="006807E6" w:rsidRDefault="006807E6" w:rsidP="007B7291">
            <w:pPr>
              <w:rPr>
                <w:rFonts w:ascii="Calibri" w:hAnsi="Calibri"/>
                <w:bCs/>
              </w:rPr>
            </w:pPr>
            <w:r w:rsidRPr="005F0E1A">
              <w:rPr>
                <w:rFonts w:ascii="Calibri" w:hAnsi="Calibri"/>
                <w:bCs/>
              </w:rPr>
              <w:t>Safety Rep/Safety Committee/LWR/</w:t>
            </w:r>
          </w:p>
          <w:p w14:paraId="1B260595" w14:textId="77777777" w:rsidR="006807E6" w:rsidRDefault="006807E6" w:rsidP="007B7291">
            <w:pPr>
              <w:rPr>
                <w:rFonts w:ascii="Calibri" w:hAnsi="Calibri"/>
                <w:bCs/>
              </w:rPr>
            </w:pPr>
            <w:r w:rsidRPr="005F0E1A">
              <w:rPr>
                <w:rFonts w:ascii="Calibri" w:hAnsi="Calibri"/>
                <w:bCs/>
              </w:rPr>
              <w:t xml:space="preserve">Management </w:t>
            </w:r>
          </w:p>
          <w:p w14:paraId="1CB0DCCE" w14:textId="77777777" w:rsidR="006807E6" w:rsidRDefault="006807E6" w:rsidP="007B7291">
            <w:pPr>
              <w:rPr>
                <w:rFonts w:ascii="Calibri" w:hAnsi="Calibri"/>
                <w:bCs/>
              </w:rPr>
            </w:pPr>
          </w:p>
          <w:p w14:paraId="48137CBD" w14:textId="2FFCFAF6" w:rsidR="006807E6" w:rsidRPr="005F0E1A" w:rsidRDefault="006807E6" w:rsidP="007B7291">
            <w:pPr>
              <w:rPr>
                <w:rFonts w:ascii="Calibri" w:hAnsi="Calibri"/>
                <w:bCs/>
              </w:rPr>
            </w:pPr>
            <w:r w:rsidRPr="005F0E1A">
              <w:rPr>
                <w:rFonts w:ascii="Calibri" w:hAnsi="Calibri"/>
                <w:bCs/>
              </w:rPr>
              <w:t xml:space="preserve">Staff </w:t>
            </w:r>
            <w:r w:rsidR="00044FA1">
              <w:rPr>
                <w:rFonts w:ascii="Calibri" w:hAnsi="Calibri"/>
                <w:bCs/>
              </w:rPr>
              <w:t>must always remain vigilant and be</w:t>
            </w:r>
            <w:r>
              <w:rPr>
                <w:rFonts w:ascii="Calibri" w:hAnsi="Calibri"/>
                <w:bCs/>
              </w:rPr>
              <w:t xml:space="preserve"> empowered </w:t>
            </w:r>
            <w:r w:rsidR="00095B04">
              <w:rPr>
                <w:rFonts w:ascii="Calibri" w:hAnsi="Calibri"/>
                <w:bCs/>
              </w:rPr>
              <w:t>to call out inappropriate behaviours respectfully</w:t>
            </w:r>
            <w:r w:rsidR="00ED51E1">
              <w:rPr>
                <w:rFonts w:ascii="Calibri" w:hAnsi="Calibri"/>
                <w:bCs/>
              </w:rPr>
              <w:t>.</w:t>
            </w:r>
          </w:p>
          <w:p w14:paraId="2EA53774" w14:textId="77777777" w:rsidR="006807E6" w:rsidRPr="005F0E1A" w:rsidRDefault="006807E6" w:rsidP="007B7291">
            <w:pPr>
              <w:rPr>
                <w:rFonts w:ascii="Calibri" w:hAnsi="Calibri"/>
                <w:bCs/>
              </w:rPr>
            </w:pPr>
          </w:p>
        </w:tc>
      </w:tr>
    </w:tbl>
    <w:p w14:paraId="0FEA9EE8" w14:textId="77777777" w:rsidR="006807E6" w:rsidRDefault="006807E6" w:rsidP="006807E6">
      <w:pPr>
        <w:pStyle w:val="Title"/>
        <w:rPr>
          <w:lang w:val="en-GB" w:eastAsia="en-IE"/>
        </w:rPr>
      </w:pPr>
    </w:p>
    <w:p w14:paraId="36DEF343" w14:textId="13F0333B" w:rsidR="006807E6" w:rsidRPr="003C0364" w:rsidRDefault="00044FA1" w:rsidP="006807E6">
      <w:pPr>
        <w:pStyle w:val="Title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i/>
          <w:iCs/>
          <w:sz w:val="28"/>
          <w:szCs w:val="28"/>
          <w:lang w:val="en-GB" w:eastAsia="en-IE"/>
        </w:rPr>
        <w:t>Risk Mitigation Plans have been implemented along with the Controls noted within the Risk Assessment above</w:t>
      </w:r>
      <w:r w:rsidR="006807E6" w:rsidRPr="003C0364">
        <w:rPr>
          <w:rFonts w:asciiTheme="minorHAnsi" w:hAnsiTheme="minorHAnsi" w:cstheme="minorHAnsi"/>
          <w:b/>
          <w:bCs/>
          <w:i/>
          <w:iCs/>
          <w:sz w:val="28"/>
          <w:szCs w:val="28"/>
          <w:lang w:val="en-GB" w:eastAsia="en-IE"/>
        </w:rPr>
        <w:t>.  Please</w:t>
      </w:r>
      <w:r w:rsidR="006807E6">
        <w:rPr>
          <w:rFonts w:asciiTheme="minorHAnsi" w:hAnsiTheme="minorHAnsi" w:cstheme="minorHAnsi"/>
          <w:b/>
          <w:bCs/>
          <w:i/>
          <w:iCs/>
          <w:sz w:val="28"/>
          <w:szCs w:val="28"/>
          <w:lang w:val="en-GB" w:eastAsia="en-IE"/>
        </w:rPr>
        <w:t xml:space="preserve"> </w:t>
      </w:r>
      <w:r w:rsidR="006807E6" w:rsidRPr="003C0364">
        <w:rPr>
          <w:rFonts w:asciiTheme="minorHAnsi" w:hAnsiTheme="minorHAnsi" w:cstheme="minorHAnsi"/>
          <w:b/>
          <w:bCs/>
          <w:i/>
          <w:iCs/>
          <w:sz w:val="28"/>
          <w:szCs w:val="28"/>
          <w:lang w:val="en-GB" w:eastAsia="en-IE"/>
        </w:rPr>
        <w:t xml:space="preserve">refer to </w:t>
      </w:r>
      <w:r w:rsidR="006807E6">
        <w:rPr>
          <w:rFonts w:asciiTheme="minorHAnsi" w:hAnsiTheme="minorHAnsi" w:cstheme="minorHAnsi"/>
          <w:b/>
          <w:bCs/>
          <w:i/>
          <w:iCs/>
          <w:sz w:val="28"/>
          <w:szCs w:val="28"/>
          <w:lang w:val="en-GB" w:eastAsia="en-IE"/>
        </w:rPr>
        <w:t xml:space="preserve">Northside </w:t>
      </w:r>
      <w:r>
        <w:rPr>
          <w:rFonts w:asciiTheme="minorHAnsi" w:hAnsiTheme="minorHAnsi" w:cstheme="minorHAnsi"/>
          <w:b/>
          <w:bCs/>
          <w:i/>
          <w:iCs/>
          <w:sz w:val="28"/>
          <w:szCs w:val="28"/>
          <w:lang w:val="en-GB" w:eastAsia="en-IE"/>
        </w:rPr>
        <w:t>Partnership's ‘Infectious Disease and Risk Mitigation Plan for COVID-19</w:t>
      </w:r>
      <w:r w:rsidR="006807E6">
        <w:rPr>
          <w:rFonts w:asciiTheme="minorHAnsi" w:hAnsiTheme="minorHAnsi" w:cstheme="minorHAnsi"/>
          <w:b/>
          <w:bCs/>
          <w:sz w:val="28"/>
          <w:szCs w:val="28"/>
        </w:rPr>
        <w:t xml:space="preserve">’.  As there is no vaccine for the virus to date, Northside Partnership must ensure that all staff are aware of their responsibility to minimise the transfer of the virus.  </w:t>
      </w:r>
    </w:p>
    <w:p w14:paraId="22272809" w14:textId="77777777" w:rsidR="006807E6" w:rsidRPr="003C0364" w:rsidRDefault="006807E6" w:rsidP="006807E6">
      <w:pPr>
        <w:tabs>
          <w:tab w:val="left" w:leader="underscore" w:pos="12191"/>
        </w:tabs>
        <w:jc w:val="center"/>
        <w:textAlignment w:val="baseline"/>
        <w:rPr>
          <w:rFonts w:cstheme="minorHAnsi"/>
          <w:sz w:val="28"/>
          <w:szCs w:val="28"/>
          <w:lang w:val="en-GB" w:eastAsia="en-IE"/>
        </w:rPr>
      </w:pPr>
    </w:p>
    <w:p w14:paraId="53379AD0" w14:textId="77777777" w:rsidR="006807E6" w:rsidRPr="00212EDD" w:rsidRDefault="006807E6" w:rsidP="006807E6">
      <w:pPr>
        <w:textAlignment w:val="baseline"/>
        <w:rPr>
          <w:lang w:val="en-GB" w:eastAsia="en-IE"/>
        </w:rPr>
      </w:pPr>
      <w:r w:rsidRPr="00212EDD">
        <w:rPr>
          <w:lang w:val="en-GB" w:eastAsia="en-IE"/>
        </w:rPr>
        <w:t> </w:t>
      </w:r>
    </w:p>
    <w:p w14:paraId="173B0A96" w14:textId="77777777" w:rsidR="006807E6" w:rsidRPr="003C0364" w:rsidRDefault="006807E6" w:rsidP="006807E6">
      <w:pPr>
        <w:tabs>
          <w:tab w:val="left" w:leader="underscore" w:pos="6804"/>
        </w:tabs>
        <w:ind w:left="426" w:hanging="142"/>
        <w:textAlignment w:val="baseline"/>
        <w:rPr>
          <w:b/>
          <w:bCs/>
          <w:lang w:val="en-GB" w:eastAsia="en-IE"/>
        </w:rPr>
      </w:pPr>
      <w:r w:rsidRPr="003C0364">
        <w:rPr>
          <w:b/>
          <w:bCs/>
          <w:i/>
          <w:iCs/>
          <w:lang w:eastAsia="en-IE"/>
        </w:rPr>
        <w:t xml:space="preserve">Manager:  </w:t>
      </w:r>
      <w:r w:rsidRPr="003C0364">
        <w:rPr>
          <w:b/>
          <w:bCs/>
          <w:i/>
          <w:iCs/>
          <w:lang w:eastAsia="en-IE"/>
        </w:rPr>
        <w:tab/>
      </w:r>
      <w:r w:rsidRPr="003C0364">
        <w:rPr>
          <w:b/>
          <w:bCs/>
          <w:i/>
          <w:iCs/>
          <w:lang w:eastAsia="en-IE"/>
        </w:rPr>
        <w:tab/>
      </w:r>
      <w:r w:rsidRPr="003C0364">
        <w:rPr>
          <w:b/>
          <w:bCs/>
          <w:i/>
          <w:iCs/>
          <w:lang w:eastAsia="en-IE"/>
        </w:rPr>
        <w:tab/>
      </w:r>
    </w:p>
    <w:p w14:paraId="4F11DAFB" w14:textId="77777777" w:rsidR="006807E6" w:rsidRPr="00212EDD" w:rsidRDefault="006807E6" w:rsidP="006807E6">
      <w:pPr>
        <w:tabs>
          <w:tab w:val="left" w:leader="underscore" w:pos="6804"/>
        </w:tabs>
        <w:ind w:left="426" w:hanging="142"/>
        <w:textAlignment w:val="baseline"/>
        <w:rPr>
          <w:lang w:val="en-GB" w:eastAsia="en-IE"/>
        </w:rPr>
      </w:pPr>
    </w:p>
    <w:p w14:paraId="7B0ABBC0" w14:textId="77777777" w:rsidR="006807E6" w:rsidRDefault="006807E6" w:rsidP="006807E6">
      <w:pPr>
        <w:tabs>
          <w:tab w:val="left" w:leader="underscore" w:pos="6804"/>
        </w:tabs>
        <w:ind w:left="426" w:hanging="142"/>
        <w:textAlignment w:val="baseline"/>
        <w:rPr>
          <w:lang w:eastAsia="en-IE"/>
        </w:rPr>
      </w:pPr>
    </w:p>
    <w:p w14:paraId="65D1BC85" w14:textId="77777777" w:rsidR="006807E6" w:rsidRPr="003C0364" w:rsidRDefault="006807E6" w:rsidP="006807E6">
      <w:pPr>
        <w:tabs>
          <w:tab w:val="left" w:leader="underscore" w:pos="6804"/>
        </w:tabs>
        <w:ind w:left="426" w:hanging="142"/>
        <w:textAlignment w:val="baseline"/>
        <w:rPr>
          <w:rFonts w:ascii="Segoe UI" w:hAnsi="Segoe UI" w:cs="Segoe UI"/>
          <w:b/>
          <w:bCs/>
          <w:color w:val="666666"/>
          <w:sz w:val="18"/>
          <w:szCs w:val="18"/>
          <w:shd w:val="clear" w:color="auto" w:fill="FFFFFF"/>
          <w:lang w:val="en-GB" w:eastAsia="en-IE"/>
        </w:rPr>
      </w:pPr>
      <w:r w:rsidRPr="003C0364">
        <w:rPr>
          <w:b/>
          <w:bCs/>
          <w:lang w:eastAsia="en-IE"/>
        </w:rPr>
        <w:t>Date</w:t>
      </w:r>
      <w:r w:rsidRPr="003C0364">
        <w:rPr>
          <w:rFonts w:ascii="Calibri" w:hAnsi="Calibri" w:cs="Calibri"/>
          <w:b/>
          <w:bCs/>
          <w:lang w:val="en-GB" w:eastAsia="en-IE"/>
        </w:rPr>
        <w:t xml:space="preserve">:  </w:t>
      </w:r>
      <w:r w:rsidRPr="003C0364">
        <w:rPr>
          <w:rFonts w:ascii="Calibri" w:hAnsi="Calibri" w:cs="Calibri"/>
          <w:b/>
          <w:bCs/>
          <w:lang w:val="en-GB" w:eastAsia="en-IE"/>
        </w:rPr>
        <w:tab/>
      </w:r>
      <w:r w:rsidRPr="003C0364">
        <w:rPr>
          <w:rFonts w:ascii="Calibri" w:hAnsi="Calibri" w:cs="Calibri"/>
          <w:b/>
          <w:bCs/>
          <w:lang w:val="en-GB" w:eastAsia="en-IE"/>
        </w:rPr>
        <w:tab/>
      </w:r>
      <w:r w:rsidRPr="003C0364">
        <w:rPr>
          <w:b/>
          <w:bCs/>
          <w:lang w:eastAsia="en-IE"/>
        </w:rPr>
        <w:tab/>
      </w:r>
      <w:r w:rsidRPr="003C0364">
        <w:rPr>
          <w:rFonts w:ascii="Calibri" w:hAnsi="Calibri" w:cs="Calibri"/>
          <w:b/>
          <w:bCs/>
          <w:lang w:val="en-GB" w:eastAsia="en-IE"/>
        </w:rPr>
        <w:tab/>
      </w:r>
      <w:r w:rsidRPr="003C0364">
        <w:rPr>
          <w:rFonts w:ascii="Calibri" w:hAnsi="Calibri" w:cs="Calibri"/>
          <w:b/>
          <w:bCs/>
          <w:lang w:val="en-GB" w:eastAsia="en-IE"/>
        </w:rPr>
        <w:tab/>
      </w:r>
    </w:p>
    <w:p w14:paraId="3A3A1940" w14:textId="77777777" w:rsidR="006807E6" w:rsidRDefault="006807E6" w:rsidP="006807E6">
      <w:pPr>
        <w:jc w:val="center"/>
        <w:textAlignment w:val="baseline"/>
        <w:rPr>
          <w:b/>
          <w:bCs/>
          <w:u w:val="single"/>
          <w:lang w:val="en-US" w:eastAsia="en-IE"/>
        </w:rPr>
      </w:pPr>
    </w:p>
    <w:p w14:paraId="61E78B68" w14:textId="77777777" w:rsidR="006807E6" w:rsidRDefault="006807E6" w:rsidP="006807E6">
      <w:pPr>
        <w:jc w:val="center"/>
        <w:textAlignment w:val="baseline"/>
        <w:rPr>
          <w:b/>
          <w:bCs/>
          <w:u w:val="single"/>
          <w:lang w:val="en-US" w:eastAsia="en-IE"/>
        </w:rPr>
      </w:pPr>
    </w:p>
    <w:p w14:paraId="0ADC08D9" w14:textId="77777777" w:rsidR="006807E6" w:rsidRDefault="006807E6" w:rsidP="006807E6">
      <w:pPr>
        <w:jc w:val="center"/>
        <w:textAlignment w:val="baseline"/>
        <w:rPr>
          <w:b/>
          <w:bCs/>
          <w:u w:val="single"/>
          <w:lang w:val="en-US" w:eastAsia="en-IE"/>
        </w:rPr>
      </w:pPr>
    </w:p>
    <w:p w14:paraId="364C2E2C" w14:textId="77777777" w:rsidR="006807E6" w:rsidRDefault="006807E6" w:rsidP="006807E6">
      <w:pPr>
        <w:jc w:val="center"/>
        <w:textAlignment w:val="baseline"/>
        <w:rPr>
          <w:b/>
          <w:bCs/>
          <w:u w:val="single"/>
          <w:lang w:val="en-US" w:eastAsia="en-IE"/>
        </w:rPr>
      </w:pPr>
    </w:p>
    <w:p w14:paraId="0247C3AE" w14:textId="77777777" w:rsidR="006807E6" w:rsidRPr="006F6D14" w:rsidRDefault="006807E6" w:rsidP="006807E6">
      <w:pPr>
        <w:jc w:val="center"/>
        <w:textAlignment w:val="baseline"/>
        <w:rPr>
          <w:rFonts w:cstheme="minorHAnsi"/>
          <w:lang w:val="en-GB" w:eastAsia="en-IE"/>
        </w:rPr>
      </w:pPr>
      <w:r w:rsidRPr="006F6D14">
        <w:rPr>
          <w:rFonts w:cstheme="minorHAnsi"/>
          <w:b/>
          <w:bCs/>
          <w:i/>
          <w:iCs/>
          <w:u w:val="single"/>
          <w:lang w:val="en-US" w:eastAsia="en-IE"/>
        </w:rPr>
        <w:t>Risk Assessment</w:t>
      </w:r>
      <w:r w:rsidRPr="006F6D14">
        <w:rPr>
          <w:rFonts w:cstheme="minorHAnsi"/>
          <w:b/>
          <w:bCs/>
          <w:u w:val="single"/>
          <w:lang w:val="en-US" w:eastAsia="en-IE"/>
        </w:rPr>
        <w:t>:</w:t>
      </w:r>
    </w:p>
    <w:p w14:paraId="162A8AA8" w14:textId="77777777" w:rsidR="006807E6" w:rsidRPr="006F6D14" w:rsidRDefault="006807E6" w:rsidP="006807E6">
      <w:pPr>
        <w:numPr>
          <w:ilvl w:val="0"/>
          <w:numId w:val="9"/>
        </w:numPr>
        <w:spacing w:after="0" w:line="240" w:lineRule="auto"/>
        <w:ind w:left="0" w:firstLine="0"/>
        <w:textAlignment w:val="baseline"/>
        <w:rPr>
          <w:rFonts w:cstheme="minorHAnsi"/>
          <w:lang w:val="en-GB" w:eastAsia="en-IE"/>
        </w:rPr>
      </w:pPr>
      <w:r w:rsidRPr="006F6D14">
        <w:rPr>
          <w:rFonts w:cstheme="minorHAnsi"/>
          <w:lang w:val="en-GB" w:eastAsia="en-IE"/>
        </w:rPr>
        <w:t>Risk assessments will be in written format </w:t>
      </w:r>
    </w:p>
    <w:p w14:paraId="79161B75" w14:textId="77777777" w:rsidR="006807E6" w:rsidRPr="006F6D14" w:rsidRDefault="006807E6" w:rsidP="006807E6">
      <w:pPr>
        <w:numPr>
          <w:ilvl w:val="0"/>
          <w:numId w:val="10"/>
        </w:numPr>
        <w:spacing w:after="0" w:line="240" w:lineRule="auto"/>
        <w:ind w:left="0" w:firstLine="0"/>
        <w:textAlignment w:val="baseline"/>
        <w:rPr>
          <w:rFonts w:cstheme="minorHAnsi"/>
          <w:lang w:val="en-GB" w:eastAsia="en-IE"/>
        </w:rPr>
      </w:pPr>
      <w:r w:rsidRPr="006F6D14">
        <w:rPr>
          <w:rFonts w:cstheme="minorHAnsi"/>
          <w:i/>
          <w:iCs/>
          <w:lang w:val="en-GB" w:eastAsia="en-IE"/>
        </w:rPr>
        <w:t>They will be reviewed</w:t>
      </w:r>
      <w:r w:rsidRPr="006F6D14">
        <w:rPr>
          <w:rFonts w:cstheme="minorHAnsi"/>
          <w:lang w:val="en-GB" w:eastAsia="en-IE"/>
        </w:rPr>
        <w:t> </w:t>
      </w:r>
    </w:p>
    <w:p w14:paraId="602852D6" w14:textId="77777777" w:rsidR="006807E6" w:rsidRPr="006F6D14" w:rsidRDefault="006807E6" w:rsidP="006807E6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cstheme="minorHAnsi"/>
          <w:lang w:val="en-GB" w:eastAsia="en-IE"/>
        </w:rPr>
      </w:pPr>
      <w:r w:rsidRPr="006F6D14">
        <w:rPr>
          <w:rFonts w:cstheme="minorHAnsi"/>
          <w:i/>
          <w:iCs/>
          <w:lang w:val="en-GB" w:eastAsia="en-IE"/>
        </w:rPr>
        <w:t>When there are any significant changes</w:t>
      </w:r>
      <w:r w:rsidRPr="006F6D14">
        <w:rPr>
          <w:rFonts w:cstheme="minorHAnsi"/>
          <w:lang w:val="en-GB" w:eastAsia="en-IE"/>
        </w:rPr>
        <w:t> </w:t>
      </w:r>
    </w:p>
    <w:p w14:paraId="05FEB4FC" w14:textId="77777777" w:rsidR="006807E6" w:rsidRPr="006F6D14" w:rsidRDefault="006807E6" w:rsidP="006807E6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cstheme="minorHAnsi"/>
          <w:lang w:val="en-GB" w:eastAsia="en-IE"/>
        </w:rPr>
      </w:pPr>
      <w:r w:rsidRPr="006F6D14">
        <w:rPr>
          <w:rFonts w:cstheme="minorHAnsi"/>
          <w:i/>
          <w:iCs/>
          <w:lang w:val="en-GB" w:eastAsia="en-IE"/>
        </w:rPr>
        <w:t>If they are no longer valid</w:t>
      </w:r>
      <w:r w:rsidRPr="006F6D14">
        <w:rPr>
          <w:rFonts w:cstheme="minorHAnsi"/>
          <w:lang w:val="en-GB" w:eastAsia="en-IE"/>
        </w:rPr>
        <w:t> </w:t>
      </w:r>
    </w:p>
    <w:p w14:paraId="1771E7D7" w14:textId="77777777" w:rsidR="006807E6" w:rsidRPr="006F6D14" w:rsidRDefault="006807E6" w:rsidP="006807E6">
      <w:pPr>
        <w:numPr>
          <w:ilvl w:val="0"/>
          <w:numId w:val="12"/>
        </w:numPr>
        <w:spacing w:after="0" w:line="240" w:lineRule="auto"/>
        <w:ind w:left="0" w:firstLine="0"/>
        <w:textAlignment w:val="baseline"/>
        <w:rPr>
          <w:rFonts w:cstheme="minorHAnsi"/>
          <w:lang w:val="en-GB" w:eastAsia="en-IE"/>
        </w:rPr>
      </w:pPr>
      <w:r w:rsidRPr="006F6D14">
        <w:rPr>
          <w:rFonts w:cstheme="minorHAnsi"/>
          <w:i/>
          <w:iCs/>
          <w:lang w:val="en-GB" w:eastAsia="en-IE"/>
        </w:rPr>
        <w:t>They will be amended where necessary</w:t>
      </w:r>
      <w:r w:rsidRPr="006F6D14">
        <w:rPr>
          <w:rFonts w:cstheme="minorHAnsi"/>
          <w:lang w:val="en-GB" w:eastAsia="en-IE"/>
        </w:rPr>
        <w:t> </w:t>
      </w:r>
    </w:p>
    <w:p w14:paraId="07D7D0BE" w14:textId="77777777" w:rsidR="006807E6" w:rsidRPr="006F6D14" w:rsidRDefault="006807E6" w:rsidP="006807E6">
      <w:pPr>
        <w:numPr>
          <w:ilvl w:val="0"/>
          <w:numId w:val="12"/>
        </w:numPr>
        <w:spacing w:after="0" w:line="240" w:lineRule="auto"/>
        <w:ind w:left="0" w:firstLine="0"/>
        <w:textAlignment w:val="baseline"/>
        <w:rPr>
          <w:rFonts w:cstheme="minorHAnsi"/>
          <w:lang w:val="en-GB" w:eastAsia="en-IE"/>
        </w:rPr>
      </w:pPr>
      <w:r w:rsidRPr="006F6D14">
        <w:rPr>
          <w:rFonts w:cstheme="minorHAnsi"/>
          <w:lang w:val="en-GB" w:eastAsia="en-IE"/>
        </w:rPr>
        <w:t>Improvements identified will be implemented  </w:t>
      </w:r>
    </w:p>
    <w:p w14:paraId="749764C4" w14:textId="77777777" w:rsidR="006807E6" w:rsidRPr="006F6D14" w:rsidRDefault="006807E6" w:rsidP="006807E6">
      <w:pPr>
        <w:textAlignment w:val="baseline"/>
        <w:rPr>
          <w:rFonts w:cstheme="minorHAnsi"/>
          <w:lang w:val="en-GB" w:eastAsia="en-IE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5"/>
        <w:gridCol w:w="4020"/>
        <w:gridCol w:w="6945"/>
      </w:tblGrid>
      <w:tr w:rsidR="006807E6" w:rsidRPr="006F6D14" w14:paraId="45C69DA6" w14:textId="77777777" w:rsidTr="007B7291">
        <w:tc>
          <w:tcPr>
            <w:tcW w:w="20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01B26E" w14:textId="77777777" w:rsidR="006807E6" w:rsidRPr="00A620DA" w:rsidRDefault="006807E6" w:rsidP="007B7291">
            <w:pPr>
              <w:jc w:val="center"/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b/>
                <w:bCs/>
                <w:sz w:val="20"/>
                <w:szCs w:val="20"/>
                <w:lang w:val="en-US" w:eastAsia="en-IE"/>
              </w:rPr>
              <w:t>Numeric Rating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271049" w14:textId="77777777" w:rsidR="006807E6" w:rsidRPr="00A620DA" w:rsidRDefault="006807E6" w:rsidP="007B7291">
            <w:pPr>
              <w:jc w:val="center"/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b/>
                <w:bCs/>
                <w:sz w:val="20"/>
                <w:szCs w:val="20"/>
                <w:lang w:val="en-US" w:eastAsia="en-IE"/>
              </w:rPr>
              <w:t>Likelihood</w:t>
            </w:r>
          </w:p>
        </w:tc>
        <w:tc>
          <w:tcPr>
            <w:tcW w:w="694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A890C5" w14:textId="77777777" w:rsidR="006807E6" w:rsidRPr="00A620DA" w:rsidRDefault="006807E6" w:rsidP="007B7291">
            <w:pPr>
              <w:jc w:val="center"/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b/>
                <w:bCs/>
                <w:sz w:val="20"/>
                <w:szCs w:val="20"/>
                <w:lang w:val="en-US" w:eastAsia="en-IE"/>
              </w:rPr>
              <w:t>Severity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</w:tr>
      <w:tr w:rsidR="006807E6" w:rsidRPr="006F6D14" w14:paraId="4634F827" w14:textId="77777777" w:rsidTr="007B7291">
        <w:tc>
          <w:tcPr>
            <w:tcW w:w="20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9AB91A" w14:textId="77777777" w:rsidR="006807E6" w:rsidRPr="00A620DA" w:rsidRDefault="006807E6" w:rsidP="007B7291">
            <w:pPr>
              <w:jc w:val="center"/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1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BC0572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Very Unlikely 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29A893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Very minor injuries 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</w:tr>
      <w:tr w:rsidR="006807E6" w:rsidRPr="006F6D14" w14:paraId="792616D1" w14:textId="77777777" w:rsidTr="007B7291">
        <w:tc>
          <w:tcPr>
            <w:tcW w:w="20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20C775" w14:textId="77777777" w:rsidR="006807E6" w:rsidRPr="00A620DA" w:rsidRDefault="006807E6" w:rsidP="007B7291">
            <w:pPr>
              <w:jc w:val="center"/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2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90C4CB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Unlikely 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DA9229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First aid minor injury/ illness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</w:tr>
      <w:tr w:rsidR="006807E6" w:rsidRPr="006F6D14" w14:paraId="26101156" w14:textId="77777777" w:rsidTr="007B7291">
        <w:tc>
          <w:tcPr>
            <w:tcW w:w="20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464DA8" w14:textId="77777777" w:rsidR="006807E6" w:rsidRPr="00A620DA" w:rsidRDefault="006807E6" w:rsidP="007B7291">
            <w:pPr>
              <w:jc w:val="center"/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3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1DF814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Likely 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C2ED22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“3 Day” injury/ illness  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</w:tr>
      <w:tr w:rsidR="006807E6" w:rsidRPr="006F6D14" w14:paraId="5E1324F5" w14:textId="77777777" w:rsidTr="007B7291">
        <w:tc>
          <w:tcPr>
            <w:tcW w:w="20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75DDDE" w14:textId="77777777" w:rsidR="006807E6" w:rsidRPr="00A620DA" w:rsidRDefault="006807E6" w:rsidP="007B7291">
            <w:pPr>
              <w:jc w:val="center"/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lastRenderedPageBreak/>
              <w:t>4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CD6E62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Very Likely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106C2F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Major injury/ illness  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</w:tr>
      <w:tr w:rsidR="006807E6" w:rsidRPr="006F6D14" w14:paraId="085DC1AB" w14:textId="77777777" w:rsidTr="007B7291">
        <w:tc>
          <w:tcPr>
            <w:tcW w:w="20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7DBBB3" w14:textId="77777777" w:rsidR="006807E6" w:rsidRPr="00A620DA" w:rsidRDefault="006807E6" w:rsidP="007B7291">
            <w:pPr>
              <w:jc w:val="center"/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5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967CB2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i/>
                <w:iCs/>
                <w:sz w:val="20"/>
                <w:szCs w:val="20"/>
                <w:lang w:val="en-US" w:eastAsia="en-IE"/>
              </w:rPr>
              <w:t>Almost Certain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3A9B1E" w14:textId="77777777" w:rsidR="006807E6" w:rsidRPr="00A620DA" w:rsidRDefault="006807E6" w:rsidP="007B7291">
            <w:pPr>
              <w:textAlignment w:val="baseline"/>
              <w:rPr>
                <w:rFonts w:cstheme="minorHAnsi"/>
                <w:sz w:val="20"/>
                <w:szCs w:val="20"/>
                <w:lang w:eastAsia="en-IE"/>
              </w:rPr>
            </w:pPr>
            <w:r w:rsidRPr="00A620DA">
              <w:rPr>
                <w:rFonts w:cstheme="minorHAnsi"/>
                <w:sz w:val="20"/>
                <w:szCs w:val="20"/>
                <w:lang w:val="en-US" w:eastAsia="en-IE"/>
              </w:rPr>
              <w:t>Permanently disabling injury /illness or fatality</w:t>
            </w:r>
            <w:r w:rsidRPr="00A620DA">
              <w:rPr>
                <w:rFonts w:cstheme="minorHAnsi"/>
                <w:sz w:val="20"/>
                <w:szCs w:val="20"/>
                <w:lang w:eastAsia="en-IE"/>
              </w:rPr>
              <w:t> </w:t>
            </w:r>
          </w:p>
        </w:tc>
      </w:tr>
    </w:tbl>
    <w:tbl>
      <w:tblPr>
        <w:tblpPr w:leftFromText="180" w:rightFromText="180" w:vertAnchor="text" w:horzAnchor="page" w:tblpXSpec="center" w:tblpY="501"/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0"/>
        <w:gridCol w:w="660"/>
        <w:gridCol w:w="750"/>
        <w:gridCol w:w="750"/>
        <w:gridCol w:w="750"/>
        <w:gridCol w:w="750"/>
      </w:tblGrid>
      <w:tr w:rsidR="006807E6" w:rsidRPr="006F6D14" w14:paraId="0DAA9AB6" w14:textId="77777777" w:rsidTr="007B7291">
        <w:trPr>
          <w:trHeight w:val="585"/>
          <w:jc w:val="center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DB6297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5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6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6E61E76F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5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3CF89073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0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3300"/>
            <w:hideMark/>
          </w:tcPr>
          <w:p w14:paraId="26CA60D3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5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3300"/>
            <w:hideMark/>
          </w:tcPr>
          <w:p w14:paraId="3CF13859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20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3300"/>
            <w:hideMark/>
          </w:tcPr>
          <w:p w14:paraId="0D0B82EE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25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</w:tr>
      <w:tr w:rsidR="006807E6" w:rsidRPr="006F6D14" w14:paraId="62620286" w14:textId="77777777" w:rsidTr="007B7291">
        <w:trPr>
          <w:trHeight w:val="540"/>
          <w:jc w:val="center"/>
        </w:trPr>
        <w:tc>
          <w:tcPr>
            <w:tcW w:w="8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FDFF13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4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7F2F5643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4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560D4ACA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8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56FB0A5D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2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3300"/>
            <w:hideMark/>
          </w:tcPr>
          <w:p w14:paraId="77C96999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6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3300"/>
            <w:hideMark/>
          </w:tcPr>
          <w:p w14:paraId="04E50E4B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20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</w:tr>
      <w:tr w:rsidR="006807E6" w:rsidRPr="006F6D14" w14:paraId="3E25BDA1" w14:textId="77777777" w:rsidTr="007B7291">
        <w:trPr>
          <w:trHeight w:val="540"/>
          <w:jc w:val="center"/>
        </w:trPr>
        <w:tc>
          <w:tcPr>
            <w:tcW w:w="8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07C01F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3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75623F3F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3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552159DC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6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7B811E11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9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236B6784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2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3300"/>
            <w:hideMark/>
          </w:tcPr>
          <w:p w14:paraId="6A6EF7CF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5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</w:tr>
      <w:tr w:rsidR="006807E6" w:rsidRPr="006F6D14" w14:paraId="4F319FFC" w14:textId="77777777" w:rsidTr="007B7291">
        <w:trPr>
          <w:trHeight w:val="540"/>
          <w:jc w:val="center"/>
        </w:trPr>
        <w:tc>
          <w:tcPr>
            <w:tcW w:w="8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E8A5E0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2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20305ACB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2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7A17DE1B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4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00B0B324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6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15D50CF9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8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295F7C55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0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</w:tr>
      <w:tr w:rsidR="006807E6" w:rsidRPr="006F6D14" w14:paraId="6996558E" w14:textId="77777777" w:rsidTr="007B7291">
        <w:trPr>
          <w:trHeight w:val="540"/>
          <w:jc w:val="center"/>
        </w:trPr>
        <w:tc>
          <w:tcPr>
            <w:tcW w:w="8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D3533D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6F2D0E4B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2E8A49DC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2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0A404515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3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5EA6E708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4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66FF33"/>
            <w:hideMark/>
          </w:tcPr>
          <w:p w14:paraId="43FA04C8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5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</w:tr>
      <w:tr w:rsidR="006807E6" w:rsidRPr="006F6D14" w14:paraId="68D6CC50" w14:textId="77777777" w:rsidTr="007B7291">
        <w:trPr>
          <w:trHeight w:val="540"/>
          <w:jc w:val="center"/>
        </w:trPr>
        <w:tc>
          <w:tcPr>
            <w:tcW w:w="8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5D0DD0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E7CD9C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1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C7CCD5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2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0A0E8C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3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DD04C5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4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0CF9C6" w14:textId="77777777" w:rsidR="006807E6" w:rsidRPr="006F6D14" w:rsidRDefault="006807E6" w:rsidP="007B7291">
            <w:pPr>
              <w:jc w:val="center"/>
              <w:textAlignment w:val="baseline"/>
              <w:rPr>
                <w:rFonts w:cstheme="minorHAnsi"/>
                <w:lang w:eastAsia="en-IE"/>
              </w:rPr>
            </w:pPr>
            <w:r w:rsidRPr="006F6D14">
              <w:rPr>
                <w:rFonts w:cstheme="minorHAnsi"/>
                <w:lang w:val="en-US" w:eastAsia="en-IE"/>
              </w:rPr>
              <w:t>5</w:t>
            </w:r>
            <w:r w:rsidRPr="006F6D14">
              <w:rPr>
                <w:rFonts w:cstheme="minorHAnsi"/>
                <w:lang w:eastAsia="en-IE"/>
              </w:rPr>
              <w:t> </w:t>
            </w:r>
          </w:p>
        </w:tc>
      </w:tr>
    </w:tbl>
    <w:p w14:paraId="1633BECD" w14:textId="5B0FDAA4" w:rsidR="00D11E48" w:rsidRDefault="006807E6" w:rsidP="008720EF">
      <w:pPr>
        <w:textAlignment w:val="baseline"/>
      </w:pPr>
      <w:r w:rsidRPr="006F6D14">
        <w:rPr>
          <w:rFonts w:cstheme="minorHAnsi"/>
          <w:noProof/>
          <w:lang w:val="en-GB" w:eastAsia="en-IE"/>
        </w:rPr>
        <mc:AlternateContent>
          <mc:Choice Requires="wps">
            <w:drawing>
              <wp:anchor distT="45720" distB="45720" distL="114300" distR="114300" simplePos="0" relativeHeight="251659776" behindDoc="1" locked="0" layoutInCell="1" allowOverlap="1" wp14:anchorId="3D356E57" wp14:editId="45D6CBBC">
                <wp:simplePos x="0" y="0"/>
                <wp:positionH relativeFrom="column">
                  <wp:posOffset>4006850</wp:posOffset>
                </wp:positionH>
                <wp:positionV relativeFrom="paragraph">
                  <wp:posOffset>2669540</wp:posOffset>
                </wp:positionV>
                <wp:extent cx="1733550" cy="309245"/>
                <wp:effectExtent l="0" t="0" r="0" b="0"/>
                <wp:wrapTight wrapText="bothSides">
                  <wp:wrapPolygon edited="0">
                    <wp:start x="475" y="0"/>
                    <wp:lineTo x="475" y="19959"/>
                    <wp:lineTo x="20888" y="19959"/>
                    <wp:lineTo x="20888" y="0"/>
                    <wp:lineTo x="475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309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200AF2" w14:textId="77777777" w:rsidR="006807E6" w:rsidRPr="00382889" w:rsidRDefault="006807E6" w:rsidP="006807E6">
                            <w:pPr>
                              <w:rPr>
                                <w:b/>
                                <w:bCs/>
                                <w:i/>
                                <w:iCs/>
                                <w:lang w:val="en-GB"/>
                              </w:rPr>
                            </w:pPr>
                            <w:r w:rsidRPr="00382889">
                              <w:rPr>
                                <w:b/>
                                <w:bCs/>
                                <w:i/>
                                <w:iCs/>
                                <w:lang w:val="en-GB"/>
                              </w:rPr>
                              <w:t>Likelih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356E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5.5pt;margin-top:210.2pt;width:136.5pt;height:24.35pt;z-index:-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" filled="f" stroked="f">
                <v:textbox>
                  <w:txbxContent>
                    <w:p w14:paraId="6C200AF2" w14:textId="77777777" w:rsidR="006807E6" w:rsidRPr="00382889" w:rsidRDefault="006807E6" w:rsidP="006807E6">
                      <w:pPr>
                        <w:rPr>
                          <w:b/>
                          <w:bCs/>
                          <w:i/>
                          <w:iCs/>
                          <w:lang w:val="en-GB"/>
                        </w:rPr>
                      </w:pPr>
                      <w:r w:rsidRPr="00382889">
                        <w:rPr>
                          <w:b/>
                          <w:bCs/>
                          <w:i/>
                          <w:iCs/>
                          <w:lang w:val="en-GB"/>
                        </w:rPr>
                        <w:t>Likelihoo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6F6D14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5C52B3C0" wp14:editId="6BC6BF63">
            <wp:simplePos x="0" y="0"/>
            <wp:positionH relativeFrom="column">
              <wp:posOffset>2368550</wp:posOffset>
            </wp:positionH>
            <wp:positionV relativeFrom="paragraph">
              <wp:posOffset>383540</wp:posOffset>
            </wp:positionV>
            <wp:extent cx="355600" cy="1905000"/>
            <wp:effectExtent l="0" t="0" r="6350" b="0"/>
            <wp:wrapTight wrapText="bothSides">
              <wp:wrapPolygon edited="0">
                <wp:start x="0" y="0"/>
                <wp:lineTo x="0" y="21384"/>
                <wp:lineTo x="20829" y="21384"/>
                <wp:lineTo x="20829" y="0"/>
                <wp:lineTo x="0" y="0"/>
              </wp:wrapPolygon>
            </wp:wrapTight>
            <wp:docPr id="1" name="Picture 1" descr="C:\Users\A Ni Dochartaigh\AppData\Local\Microsoft\Windows\INetCache\Content.MSO\B74F046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 Ni Dochartaigh\AppData\Local\Microsoft\Windows\INetCache\Content.MSO\B74F0463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D11E48" w:rsidSect="006824B3">
      <w:headerReference w:type="default" r:id="rId13"/>
      <w:footerReference w:type="default" r:id="rId14"/>
      <w:headerReference w:type="first" r:id="rId15"/>
      <w:pgSz w:w="16838" w:h="11906" w:orient="landscape"/>
      <w:pgMar w:top="1440" w:right="1440" w:bottom="1135" w:left="1440" w:header="142" w:footer="4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B069A" w14:textId="77777777" w:rsidR="007265B0" w:rsidRDefault="007265B0" w:rsidP="002C3A3A">
      <w:pPr>
        <w:spacing w:after="0" w:line="240" w:lineRule="auto"/>
      </w:pPr>
      <w:r>
        <w:separator/>
      </w:r>
    </w:p>
  </w:endnote>
  <w:endnote w:type="continuationSeparator" w:id="0">
    <w:p w14:paraId="55F4D76E" w14:textId="77777777" w:rsidR="007265B0" w:rsidRDefault="007265B0" w:rsidP="002C3A3A">
      <w:pPr>
        <w:spacing w:after="0" w:line="240" w:lineRule="auto"/>
      </w:pPr>
      <w:r>
        <w:continuationSeparator/>
      </w:r>
    </w:p>
  </w:endnote>
  <w:endnote w:type="continuationNotice" w:id="1">
    <w:p w14:paraId="7A0FC721" w14:textId="77777777" w:rsidR="007265B0" w:rsidRDefault="007265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2060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AF57C2" w14:textId="7C895A55" w:rsidR="00593C0E" w:rsidRDefault="00593C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E67EE4" w14:textId="77777777" w:rsidR="00593C0E" w:rsidRDefault="00593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0A385" w14:textId="77777777" w:rsidR="007265B0" w:rsidRDefault="007265B0" w:rsidP="002C3A3A">
      <w:pPr>
        <w:spacing w:after="0" w:line="240" w:lineRule="auto"/>
      </w:pPr>
      <w:r>
        <w:separator/>
      </w:r>
    </w:p>
  </w:footnote>
  <w:footnote w:type="continuationSeparator" w:id="0">
    <w:p w14:paraId="64439151" w14:textId="77777777" w:rsidR="007265B0" w:rsidRDefault="007265B0" w:rsidP="002C3A3A">
      <w:pPr>
        <w:spacing w:after="0" w:line="240" w:lineRule="auto"/>
      </w:pPr>
      <w:r>
        <w:continuationSeparator/>
      </w:r>
    </w:p>
  </w:footnote>
  <w:footnote w:type="continuationNotice" w:id="1">
    <w:p w14:paraId="77AC8C81" w14:textId="77777777" w:rsidR="007265B0" w:rsidRDefault="007265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4B37E" w14:textId="5FDEDCBD" w:rsidR="006F11A9" w:rsidRPr="006F11A9" w:rsidRDefault="00920093" w:rsidP="006824B3">
    <w:pPr>
      <w:tabs>
        <w:tab w:val="left" w:pos="11502"/>
        <w:tab w:val="left" w:pos="12360"/>
      </w:tabs>
      <w:rPr>
        <w:b/>
        <w:bCs/>
        <w:sz w:val="28"/>
        <w:szCs w:val="28"/>
      </w:rPr>
    </w:pPr>
    <w:sdt>
      <w:sdtPr>
        <w:id w:val="759407273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7E2F3A4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1" type="#_x0000_t136" style="position:absolute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6F11A9" w:rsidRPr="000109EF">
      <w:rPr>
        <w:noProof/>
        <w:lang w:eastAsia="en-IE"/>
      </w:rPr>
      <w:drawing>
        <wp:anchor distT="0" distB="0" distL="114300" distR="114300" simplePos="0" relativeHeight="251656704" behindDoc="1" locked="0" layoutInCell="1" allowOverlap="1" wp14:anchorId="4265A11E" wp14:editId="2D334034">
          <wp:simplePos x="0" y="0"/>
          <wp:positionH relativeFrom="margin">
            <wp:posOffset>6429921</wp:posOffset>
          </wp:positionH>
          <wp:positionV relativeFrom="paragraph">
            <wp:posOffset>99104</wp:posOffset>
          </wp:positionV>
          <wp:extent cx="2444116" cy="68807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rthside_partnership_logo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4116" cy="68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3A3A">
      <w:tab/>
    </w:r>
    <w:r w:rsidR="006F11A9" w:rsidRPr="006F11A9">
      <w:rPr>
        <w:b/>
        <w:bCs/>
        <w:sz w:val="28"/>
        <w:szCs w:val="28"/>
      </w:rPr>
      <w:t xml:space="preserve"> </w:t>
    </w:r>
    <w:r w:rsidR="006824B3">
      <w:rPr>
        <w:b/>
        <w:bCs/>
        <w:sz w:val="28"/>
        <w:szCs w:val="28"/>
      </w:rPr>
      <w:tab/>
    </w:r>
  </w:p>
  <w:p w14:paraId="5F0C8CC6" w14:textId="3E46BE95" w:rsidR="002C3A3A" w:rsidRDefault="002C3A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BC2C3" w14:textId="6E1EFE6D" w:rsidR="006824B3" w:rsidRDefault="006824B3" w:rsidP="006824B3">
    <w:pPr>
      <w:tabs>
        <w:tab w:val="left" w:pos="11502"/>
      </w:tabs>
    </w:pPr>
    <w:r w:rsidRPr="000109EF">
      <w:rPr>
        <w:noProof/>
        <w:lang w:eastAsia="en-IE"/>
      </w:rPr>
      <w:drawing>
        <wp:anchor distT="0" distB="0" distL="114300" distR="114300" simplePos="0" relativeHeight="251657728" behindDoc="1" locked="0" layoutInCell="1" allowOverlap="1" wp14:anchorId="738A909B" wp14:editId="3A76F561">
          <wp:simplePos x="0" y="0"/>
          <wp:positionH relativeFrom="margin">
            <wp:posOffset>6438900</wp:posOffset>
          </wp:positionH>
          <wp:positionV relativeFrom="paragraph">
            <wp:posOffset>56515</wp:posOffset>
          </wp:positionV>
          <wp:extent cx="2444116" cy="68807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rthside_partnership_logo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4116" cy="68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F409B87" w14:textId="6F2B606C" w:rsidR="006824B3" w:rsidRDefault="006824B3" w:rsidP="006824B3">
    <w:pPr>
      <w:jc w:val="right"/>
    </w:pPr>
  </w:p>
  <w:p w14:paraId="758FCAC9" w14:textId="77777777" w:rsidR="006824B3" w:rsidRDefault="006824B3" w:rsidP="006824B3">
    <w:pPr>
      <w:jc w:val="center"/>
      <w:rPr>
        <w:b/>
        <w:bCs/>
        <w:sz w:val="24"/>
        <w:szCs w:val="24"/>
      </w:rPr>
    </w:pPr>
  </w:p>
  <w:p w14:paraId="3C9B4204" w14:textId="23DF9ECA" w:rsidR="006824B3" w:rsidRDefault="006824B3" w:rsidP="006824B3">
    <w:pPr>
      <w:jc w:val="center"/>
      <w:rPr>
        <w:b/>
        <w:bCs/>
        <w:sz w:val="24"/>
        <w:szCs w:val="24"/>
      </w:rPr>
    </w:pPr>
    <w:r w:rsidRPr="006F11A9">
      <w:rPr>
        <w:b/>
        <w:bCs/>
        <w:sz w:val="24"/>
        <w:szCs w:val="24"/>
      </w:rPr>
      <w:t xml:space="preserve">This checklist has been prepared </w:t>
    </w:r>
    <w:r>
      <w:rPr>
        <w:b/>
        <w:bCs/>
        <w:sz w:val="24"/>
        <w:szCs w:val="24"/>
      </w:rPr>
      <w:t>to outline the process and protocols Home, off site and on site meeting with Families/Children</w:t>
    </w:r>
  </w:p>
  <w:p w14:paraId="2B40613B" w14:textId="7EB5DAC4" w:rsidR="006824B3" w:rsidRPr="006F11A9" w:rsidRDefault="006824B3" w:rsidP="006824B3">
    <w:pPr>
      <w:jc w:val="center"/>
      <w:rPr>
        <w:b/>
        <w:bCs/>
        <w:sz w:val="28"/>
        <w:szCs w:val="28"/>
      </w:rPr>
    </w:pPr>
    <w:bookmarkStart w:id="0" w:name="_Hlk71297307"/>
    <w:r>
      <w:rPr>
        <w:b/>
        <w:bCs/>
        <w:sz w:val="28"/>
        <w:szCs w:val="28"/>
      </w:rPr>
      <w:t xml:space="preserve">Risk Assessment &amp; Guidance </w:t>
    </w:r>
    <w:r w:rsidRPr="006F11A9">
      <w:rPr>
        <w:b/>
        <w:bCs/>
        <w:sz w:val="28"/>
        <w:szCs w:val="28"/>
      </w:rPr>
      <w:t>Checklist</w:t>
    </w:r>
    <w:r>
      <w:rPr>
        <w:b/>
        <w:bCs/>
        <w:sz w:val="28"/>
        <w:szCs w:val="28"/>
      </w:rPr>
      <w:t xml:space="preserve">: Home Visiting </w:t>
    </w:r>
    <w:bookmarkEnd w:id="0"/>
    <w:r>
      <w:rPr>
        <w:b/>
        <w:bCs/>
        <w:sz w:val="28"/>
        <w:szCs w:val="28"/>
      </w:rPr>
      <w:t>– Home</w:t>
    </w:r>
    <w:r w:rsidR="00EC6575">
      <w:rPr>
        <w:b/>
        <w:bCs/>
        <w:sz w:val="28"/>
        <w:szCs w:val="28"/>
      </w:rPr>
      <w:t xml:space="preserve"> </w:t>
    </w:r>
    <w:r>
      <w:rPr>
        <w:b/>
        <w:bCs/>
        <w:sz w:val="28"/>
        <w:szCs w:val="28"/>
      </w:rPr>
      <w:t xml:space="preserve">Visits - </w:t>
    </w:r>
    <w:r w:rsidRPr="006F11A9">
      <w:rPr>
        <w:b/>
        <w:bCs/>
        <w:sz w:val="28"/>
        <w:szCs w:val="28"/>
      </w:rPr>
      <w:t xml:space="preserve">Control Measures  </w:t>
    </w:r>
  </w:p>
  <w:p w14:paraId="04B34731" w14:textId="7E3B2414" w:rsidR="006824B3" w:rsidRPr="006824B3" w:rsidRDefault="00EC6575" w:rsidP="006824B3">
    <w:pPr>
      <w:pStyle w:val="Header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31995"/>
    <w:multiLevelType w:val="multilevel"/>
    <w:tmpl w:val="41A4A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9F32E8A"/>
    <w:multiLevelType w:val="multilevel"/>
    <w:tmpl w:val="5C549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630F6D"/>
    <w:multiLevelType w:val="hybridMultilevel"/>
    <w:tmpl w:val="937800CA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B00CC3"/>
    <w:multiLevelType w:val="multilevel"/>
    <w:tmpl w:val="7C5AE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23C131A"/>
    <w:multiLevelType w:val="hybridMultilevel"/>
    <w:tmpl w:val="E3A8387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E9520D"/>
    <w:multiLevelType w:val="hybridMultilevel"/>
    <w:tmpl w:val="0A665184"/>
    <w:lvl w:ilvl="0" w:tplc="9ECA1DE6">
      <w:start w:val="1"/>
      <w:numFmt w:val="bullet"/>
      <w:lvlText w:val=""/>
      <w:lvlJc w:val="center"/>
      <w:pPr>
        <w:ind w:left="1440" w:hanging="360"/>
      </w:pPr>
      <w:rPr>
        <w:rFonts w:ascii="Symbol" w:hAnsi="Symbol" w:hint="default"/>
        <w:caps w:val="0"/>
        <w:strike w:val="0"/>
        <w:dstrike w:val="0"/>
        <w:outline w:val="0"/>
        <w:shadow w:val="0"/>
        <w:emboss w:val="0"/>
        <w:imprint w:val="0"/>
        <w:vanish w:val="0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9386946"/>
    <w:multiLevelType w:val="multilevel"/>
    <w:tmpl w:val="EE54B3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3BCA7290"/>
    <w:multiLevelType w:val="hybridMultilevel"/>
    <w:tmpl w:val="9D6242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65BF6"/>
    <w:multiLevelType w:val="hybridMultilevel"/>
    <w:tmpl w:val="B43C15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E28D1"/>
    <w:multiLevelType w:val="hybridMultilevel"/>
    <w:tmpl w:val="26C484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12A6B"/>
    <w:multiLevelType w:val="hybridMultilevel"/>
    <w:tmpl w:val="E934F27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89171A"/>
    <w:multiLevelType w:val="hybridMultilevel"/>
    <w:tmpl w:val="D9B0B12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367C36"/>
    <w:multiLevelType w:val="hybridMultilevel"/>
    <w:tmpl w:val="11BE288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5834487">
    <w:abstractNumId w:val="11"/>
  </w:num>
  <w:num w:numId="2" w16cid:durableId="1272083411">
    <w:abstractNumId w:val="8"/>
  </w:num>
  <w:num w:numId="3" w16cid:durableId="91778856">
    <w:abstractNumId w:val="12"/>
  </w:num>
  <w:num w:numId="4" w16cid:durableId="1634477890">
    <w:abstractNumId w:val="2"/>
  </w:num>
  <w:num w:numId="5" w16cid:durableId="80876899">
    <w:abstractNumId w:val="9"/>
  </w:num>
  <w:num w:numId="6" w16cid:durableId="162934970">
    <w:abstractNumId w:val="7"/>
  </w:num>
  <w:num w:numId="7" w16cid:durableId="1636373609">
    <w:abstractNumId w:val="10"/>
  </w:num>
  <w:num w:numId="8" w16cid:durableId="855458172">
    <w:abstractNumId w:val="5"/>
  </w:num>
  <w:num w:numId="9" w16cid:durableId="1804762099">
    <w:abstractNumId w:val="0"/>
  </w:num>
  <w:num w:numId="10" w16cid:durableId="39861991">
    <w:abstractNumId w:val="1"/>
  </w:num>
  <w:num w:numId="11" w16cid:durableId="1750543660">
    <w:abstractNumId w:val="6"/>
  </w:num>
  <w:num w:numId="12" w16cid:durableId="560601605">
    <w:abstractNumId w:val="3"/>
  </w:num>
  <w:num w:numId="13" w16cid:durableId="16544807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Dc3MjM2NDQ1N7NU0lEKTi0uzszPAykwrAUAL9J9OSwAAAA="/>
  </w:docVars>
  <w:rsids>
    <w:rsidRoot w:val="00973FE7"/>
    <w:rsid w:val="00000D81"/>
    <w:rsid w:val="00002721"/>
    <w:rsid w:val="00003CDB"/>
    <w:rsid w:val="00024126"/>
    <w:rsid w:val="000259CC"/>
    <w:rsid w:val="000360A4"/>
    <w:rsid w:val="00040813"/>
    <w:rsid w:val="00040FAC"/>
    <w:rsid w:val="000418D0"/>
    <w:rsid w:val="00041E98"/>
    <w:rsid w:val="00044FA1"/>
    <w:rsid w:val="000450F0"/>
    <w:rsid w:val="00053B51"/>
    <w:rsid w:val="00064C4B"/>
    <w:rsid w:val="00066157"/>
    <w:rsid w:val="00071B10"/>
    <w:rsid w:val="000837CC"/>
    <w:rsid w:val="00093994"/>
    <w:rsid w:val="000948DF"/>
    <w:rsid w:val="00095B04"/>
    <w:rsid w:val="000A1FD2"/>
    <w:rsid w:val="000A2C08"/>
    <w:rsid w:val="000B307F"/>
    <w:rsid w:val="000C34B2"/>
    <w:rsid w:val="000C61A0"/>
    <w:rsid w:val="000D07A3"/>
    <w:rsid w:val="000D5207"/>
    <w:rsid w:val="000D783D"/>
    <w:rsid w:val="000E02ED"/>
    <w:rsid w:val="000F6918"/>
    <w:rsid w:val="00103033"/>
    <w:rsid w:val="001043DC"/>
    <w:rsid w:val="00105D7B"/>
    <w:rsid w:val="00111BFD"/>
    <w:rsid w:val="001126B8"/>
    <w:rsid w:val="00116408"/>
    <w:rsid w:val="00125783"/>
    <w:rsid w:val="00127FD3"/>
    <w:rsid w:val="00134E96"/>
    <w:rsid w:val="001352CF"/>
    <w:rsid w:val="0014400A"/>
    <w:rsid w:val="00147288"/>
    <w:rsid w:val="001604D6"/>
    <w:rsid w:val="001621C3"/>
    <w:rsid w:val="00163545"/>
    <w:rsid w:val="001665D4"/>
    <w:rsid w:val="001751D8"/>
    <w:rsid w:val="00176408"/>
    <w:rsid w:val="00177992"/>
    <w:rsid w:val="00190A2A"/>
    <w:rsid w:val="00191D41"/>
    <w:rsid w:val="001938AC"/>
    <w:rsid w:val="001B3E99"/>
    <w:rsid w:val="001B5C31"/>
    <w:rsid w:val="001D71F7"/>
    <w:rsid w:val="001F2197"/>
    <w:rsid w:val="00220562"/>
    <w:rsid w:val="00232C30"/>
    <w:rsid w:val="00234889"/>
    <w:rsid w:val="002349A7"/>
    <w:rsid w:val="00243691"/>
    <w:rsid w:val="00244BED"/>
    <w:rsid w:val="00245278"/>
    <w:rsid w:val="00245BD1"/>
    <w:rsid w:val="00247F1E"/>
    <w:rsid w:val="0025176F"/>
    <w:rsid w:val="0025346B"/>
    <w:rsid w:val="00262574"/>
    <w:rsid w:val="002666C4"/>
    <w:rsid w:val="00272FC6"/>
    <w:rsid w:val="00274F4D"/>
    <w:rsid w:val="002803A0"/>
    <w:rsid w:val="00284767"/>
    <w:rsid w:val="00293469"/>
    <w:rsid w:val="0029372D"/>
    <w:rsid w:val="0029523A"/>
    <w:rsid w:val="002A39DF"/>
    <w:rsid w:val="002B4985"/>
    <w:rsid w:val="002C1FB8"/>
    <w:rsid w:val="002C3A3A"/>
    <w:rsid w:val="002C3F6C"/>
    <w:rsid w:val="002C5C7D"/>
    <w:rsid w:val="002D11A0"/>
    <w:rsid w:val="002D30E9"/>
    <w:rsid w:val="002D3658"/>
    <w:rsid w:val="002D7D7D"/>
    <w:rsid w:val="002E259B"/>
    <w:rsid w:val="002F113F"/>
    <w:rsid w:val="002F1167"/>
    <w:rsid w:val="002F6247"/>
    <w:rsid w:val="003059FD"/>
    <w:rsid w:val="00306E44"/>
    <w:rsid w:val="003146BC"/>
    <w:rsid w:val="00326003"/>
    <w:rsid w:val="0033341D"/>
    <w:rsid w:val="00347E9A"/>
    <w:rsid w:val="0035795E"/>
    <w:rsid w:val="00383957"/>
    <w:rsid w:val="00386511"/>
    <w:rsid w:val="00397C2C"/>
    <w:rsid w:val="003A2FBF"/>
    <w:rsid w:val="003B1A53"/>
    <w:rsid w:val="003B3677"/>
    <w:rsid w:val="003C2825"/>
    <w:rsid w:val="003C4950"/>
    <w:rsid w:val="003C6A5B"/>
    <w:rsid w:val="003D2935"/>
    <w:rsid w:val="003D7F25"/>
    <w:rsid w:val="003D7FD8"/>
    <w:rsid w:val="003E4A46"/>
    <w:rsid w:val="00401FB2"/>
    <w:rsid w:val="004052FE"/>
    <w:rsid w:val="00406D38"/>
    <w:rsid w:val="00412D7E"/>
    <w:rsid w:val="00416478"/>
    <w:rsid w:val="0042576B"/>
    <w:rsid w:val="004306D7"/>
    <w:rsid w:val="00432F5E"/>
    <w:rsid w:val="004332F5"/>
    <w:rsid w:val="004358C5"/>
    <w:rsid w:val="00436D22"/>
    <w:rsid w:val="004476EF"/>
    <w:rsid w:val="0046548D"/>
    <w:rsid w:val="00471916"/>
    <w:rsid w:val="00474F75"/>
    <w:rsid w:val="00475CD3"/>
    <w:rsid w:val="00482956"/>
    <w:rsid w:val="00483431"/>
    <w:rsid w:val="00484547"/>
    <w:rsid w:val="004902E0"/>
    <w:rsid w:val="00493623"/>
    <w:rsid w:val="00495239"/>
    <w:rsid w:val="004A188B"/>
    <w:rsid w:val="004B2FEE"/>
    <w:rsid w:val="004B4075"/>
    <w:rsid w:val="004C082F"/>
    <w:rsid w:val="004C7B1E"/>
    <w:rsid w:val="004F06FB"/>
    <w:rsid w:val="004F1535"/>
    <w:rsid w:val="004F2FC3"/>
    <w:rsid w:val="00504FF0"/>
    <w:rsid w:val="0051328E"/>
    <w:rsid w:val="00513A0C"/>
    <w:rsid w:val="00521FDE"/>
    <w:rsid w:val="00526E99"/>
    <w:rsid w:val="005408E6"/>
    <w:rsid w:val="00554CDA"/>
    <w:rsid w:val="00561D97"/>
    <w:rsid w:val="00564A85"/>
    <w:rsid w:val="00570357"/>
    <w:rsid w:val="00571802"/>
    <w:rsid w:val="00580B92"/>
    <w:rsid w:val="00583056"/>
    <w:rsid w:val="005852C3"/>
    <w:rsid w:val="005865A4"/>
    <w:rsid w:val="00593C0E"/>
    <w:rsid w:val="00596BC9"/>
    <w:rsid w:val="00597421"/>
    <w:rsid w:val="0059752C"/>
    <w:rsid w:val="005A40F6"/>
    <w:rsid w:val="005A6141"/>
    <w:rsid w:val="005B1973"/>
    <w:rsid w:val="005B566B"/>
    <w:rsid w:val="005B6DFD"/>
    <w:rsid w:val="005D1DC7"/>
    <w:rsid w:val="005D4A8A"/>
    <w:rsid w:val="005E09AD"/>
    <w:rsid w:val="005E4D08"/>
    <w:rsid w:val="005F381E"/>
    <w:rsid w:val="00616C69"/>
    <w:rsid w:val="006219F2"/>
    <w:rsid w:val="00621B05"/>
    <w:rsid w:val="00625970"/>
    <w:rsid w:val="00626043"/>
    <w:rsid w:val="00630BB5"/>
    <w:rsid w:val="00645470"/>
    <w:rsid w:val="00646165"/>
    <w:rsid w:val="00654AD7"/>
    <w:rsid w:val="00657157"/>
    <w:rsid w:val="00665C33"/>
    <w:rsid w:val="006661C7"/>
    <w:rsid w:val="0066732D"/>
    <w:rsid w:val="00673D73"/>
    <w:rsid w:val="00676B14"/>
    <w:rsid w:val="00677C20"/>
    <w:rsid w:val="00677ECC"/>
    <w:rsid w:val="006807E6"/>
    <w:rsid w:val="00682462"/>
    <w:rsid w:val="006824B3"/>
    <w:rsid w:val="00687628"/>
    <w:rsid w:val="00690F70"/>
    <w:rsid w:val="00696690"/>
    <w:rsid w:val="00696B8E"/>
    <w:rsid w:val="006B7C3C"/>
    <w:rsid w:val="006C184C"/>
    <w:rsid w:val="006E2478"/>
    <w:rsid w:val="006E5FDA"/>
    <w:rsid w:val="006F1195"/>
    <w:rsid w:val="006F11A9"/>
    <w:rsid w:val="00713662"/>
    <w:rsid w:val="007265B0"/>
    <w:rsid w:val="0073509B"/>
    <w:rsid w:val="00742555"/>
    <w:rsid w:val="007472AD"/>
    <w:rsid w:val="00755F4A"/>
    <w:rsid w:val="00770F6D"/>
    <w:rsid w:val="00784D77"/>
    <w:rsid w:val="0078579D"/>
    <w:rsid w:val="00785FE3"/>
    <w:rsid w:val="00790685"/>
    <w:rsid w:val="0079171D"/>
    <w:rsid w:val="00792C85"/>
    <w:rsid w:val="007A1CD6"/>
    <w:rsid w:val="007A1ED8"/>
    <w:rsid w:val="007A43F8"/>
    <w:rsid w:val="007B0436"/>
    <w:rsid w:val="007C12F3"/>
    <w:rsid w:val="007C3893"/>
    <w:rsid w:val="007D38B0"/>
    <w:rsid w:val="007D6A25"/>
    <w:rsid w:val="007E0B5E"/>
    <w:rsid w:val="007E2DED"/>
    <w:rsid w:val="007F1614"/>
    <w:rsid w:val="007F1EEB"/>
    <w:rsid w:val="00802051"/>
    <w:rsid w:val="0080358D"/>
    <w:rsid w:val="00810253"/>
    <w:rsid w:val="00813483"/>
    <w:rsid w:val="00813993"/>
    <w:rsid w:val="00815C3A"/>
    <w:rsid w:val="00835D25"/>
    <w:rsid w:val="00853C05"/>
    <w:rsid w:val="008720EF"/>
    <w:rsid w:val="00890931"/>
    <w:rsid w:val="00890938"/>
    <w:rsid w:val="008977FF"/>
    <w:rsid w:val="008B4B37"/>
    <w:rsid w:val="008C02FD"/>
    <w:rsid w:val="008C532D"/>
    <w:rsid w:val="008C6411"/>
    <w:rsid w:val="008D5742"/>
    <w:rsid w:val="008E1051"/>
    <w:rsid w:val="008E29FF"/>
    <w:rsid w:val="008E2DB8"/>
    <w:rsid w:val="008E3116"/>
    <w:rsid w:val="008E3EF0"/>
    <w:rsid w:val="008F055D"/>
    <w:rsid w:val="008F11AB"/>
    <w:rsid w:val="00902CB8"/>
    <w:rsid w:val="00903EF4"/>
    <w:rsid w:val="00906FAB"/>
    <w:rsid w:val="00910798"/>
    <w:rsid w:val="00911F88"/>
    <w:rsid w:val="00916041"/>
    <w:rsid w:val="00917577"/>
    <w:rsid w:val="00926006"/>
    <w:rsid w:val="009305AC"/>
    <w:rsid w:val="0093193A"/>
    <w:rsid w:val="009335EA"/>
    <w:rsid w:val="00940195"/>
    <w:rsid w:val="009469C6"/>
    <w:rsid w:val="00947471"/>
    <w:rsid w:val="00950841"/>
    <w:rsid w:val="00951407"/>
    <w:rsid w:val="00954AE2"/>
    <w:rsid w:val="00957C8B"/>
    <w:rsid w:val="009654B0"/>
    <w:rsid w:val="00965EB8"/>
    <w:rsid w:val="009738C7"/>
    <w:rsid w:val="00973FE7"/>
    <w:rsid w:val="0097790C"/>
    <w:rsid w:val="00980F0B"/>
    <w:rsid w:val="00981AF9"/>
    <w:rsid w:val="00986E71"/>
    <w:rsid w:val="009910C3"/>
    <w:rsid w:val="009912AC"/>
    <w:rsid w:val="00994871"/>
    <w:rsid w:val="00995543"/>
    <w:rsid w:val="009972DA"/>
    <w:rsid w:val="009A2448"/>
    <w:rsid w:val="009B7AEF"/>
    <w:rsid w:val="009C5BEB"/>
    <w:rsid w:val="009F0419"/>
    <w:rsid w:val="009F5C25"/>
    <w:rsid w:val="009F5D79"/>
    <w:rsid w:val="00A019DE"/>
    <w:rsid w:val="00A04F62"/>
    <w:rsid w:val="00A05E71"/>
    <w:rsid w:val="00A06419"/>
    <w:rsid w:val="00A0710E"/>
    <w:rsid w:val="00A0796A"/>
    <w:rsid w:val="00A10309"/>
    <w:rsid w:val="00A17217"/>
    <w:rsid w:val="00A20EEB"/>
    <w:rsid w:val="00A23A16"/>
    <w:rsid w:val="00A23B8E"/>
    <w:rsid w:val="00A32FC3"/>
    <w:rsid w:val="00A3497E"/>
    <w:rsid w:val="00A42CD5"/>
    <w:rsid w:val="00A554C2"/>
    <w:rsid w:val="00A556C4"/>
    <w:rsid w:val="00A565EB"/>
    <w:rsid w:val="00A61736"/>
    <w:rsid w:val="00A620DA"/>
    <w:rsid w:val="00A62827"/>
    <w:rsid w:val="00A667DC"/>
    <w:rsid w:val="00A7084B"/>
    <w:rsid w:val="00A71D66"/>
    <w:rsid w:val="00A77181"/>
    <w:rsid w:val="00A84B41"/>
    <w:rsid w:val="00A85869"/>
    <w:rsid w:val="00A9699C"/>
    <w:rsid w:val="00AA124A"/>
    <w:rsid w:val="00AA6C6B"/>
    <w:rsid w:val="00AB2028"/>
    <w:rsid w:val="00AB26CE"/>
    <w:rsid w:val="00AC4A04"/>
    <w:rsid w:val="00AC71AB"/>
    <w:rsid w:val="00AD075B"/>
    <w:rsid w:val="00AD2382"/>
    <w:rsid w:val="00AD4040"/>
    <w:rsid w:val="00AD4FA8"/>
    <w:rsid w:val="00AD6AC8"/>
    <w:rsid w:val="00AD6B23"/>
    <w:rsid w:val="00AE79E7"/>
    <w:rsid w:val="00AF016A"/>
    <w:rsid w:val="00AF0BB0"/>
    <w:rsid w:val="00AF2571"/>
    <w:rsid w:val="00AF3F00"/>
    <w:rsid w:val="00AF5697"/>
    <w:rsid w:val="00B05543"/>
    <w:rsid w:val="00B07C23"/>
    <w:rsid w:val="00B12B9D"/>
    <w:rsid w:val="00B158DE"/>
    <w:rsid w:val="00B327EF"/>
    <w:rsid w:val="00B344D0"/>
    <w:rsid w:val="00B67C0D"/>
    <w:rsid w:val="00B80A24"/>
    <w:rsid w:val="00B82D03"/>
    <w:rsid w:val="00B8447B"/>
    <w:rsid w:val="00B86B6A"/>
    <w:rsid w:val="00B87C1D"/>
    <w:rsid w:val="00B94EEB"/>
    <w:rsid w:val="00B97047"/>
    <w:rsid w:val="00BA01DE"/>
    <w:rsid w:val="00BA5532"/>
    <w:rsid w:val="00BC01C5"/>
    <w:rsid w:val="00BC60A3"/>
    <w:rsid w:val="00BC6C54"/>
    <w:rsid w:val="00BD4503"/>
    <w:rsid w:val="00BD70F4"/>
    <w:rsid w:val="00BE28D7"/>
    <w:rsid w:val="00BE3946"/>
    <w:rsid w:val="00BF35C3"/>
    <w:rsid w:val="00BF387E"/>
    <w:rsid w:val="00BF4282"/>
    <w:rsid w:val="00BF4C40"/>
    <w:rsid w:val="00C12067"/>
    <w:rsid w:val="00C209E2"/>
    <w:rsid w:val="00C20F30"/>
    <w:rsid w:val="00C23256"/>
    <w:rsid w:val="00C3716B"/>
    <w:rsid w:val="00C44C57"/>
    <w:rsid w:val="00C45F20"/>
    <w:rsid w:val="00C471B5"/>
    <w:rsid w:val="00C53314"/>
    <w:rsid w:val="00C5458A"/>
    <w:rsid w:val="00C62CC1"/>
    <w:rsid w:val="00C6423F"/>
    <w:rsid w:val="00C672C3"/>
    <w:rsid w:val="00C67FB4"/>
    <w:rsid w:val="00C7051A"/>
    <w:rsid w:val="00C76C2D"/>
    <w:rsid w:val="00CB1411"/>
    <w:rsid w:val="00CB1F52"/>
    <w:rsid w:val="00CC37C7"/>
    <w:rsid w:val="00CC4F49"/>
    <w:rsid w:val="00CC5882"/>
    <w:rsid w:val="00CD0889"/>
    <w:rsid w:val="00CD1531"/>
    <w:rsid w:val="00CD3D21"/>
    <w:rsid w:val="00CD4C2C"/>
    <w:rsid w:val="00CD69A7"/>
    <w:rsid w:val="00CE2BCE"/>
    <w:rsid w:val="00CE34A7"/>
    <w:rsid w:val="00D03FF2"/>
    <w:rsid w:val="00D115FF"/>
    <w:rsid w:val="00D11E48"/>
    <w:rsid w:val="00D27BBB"/>
    <w:rsid w:val="00D5277F"/>
    <w:rsid w:val="00D80360"/>
    <w:rsid w:val="00D86D30"/>
    <w:rsid w:val="00D97707"/>
    <w:rsid w:val="00DA2C79"/>
    <w:rsid w:val="00DA4A55"/>
    <w:rsid w:val="00DA6614"/>
    <w:rsid w:val="00DA77FF"/>
    <w:rsid w:val="00DB3AFE"/>
    <w:rsid w:val="00DC5033"/>
    <w:rsid w:val="00DC6194"/>
    <w:rsid w:val="00DC6DA8"/>
    <w:rsid w:val="00DD1472"/>
    <w:rsid w:val="00DE35A2"/>
    <w:rsid w:val="00DE41F8"/>
    <w:rsid w:val="00E01389"/>
    <w:rsid w:val="00E1011A"/>
    <w:rsid w:val="00E13F36"/>
    <w:rsid w:val="00E20E15"/>
    <w:rsid w:val="00E278FC"/>
    <w:rsid w:val="00E30483"/>
    <w:rsid w:val="00E323D7"/>
    <w:rsid w:val="00E34B75"/>
    <w:rsid w:val="00E574B4"/>
    <w:rsid w:val="00E64162"/>
    <w:rsid w:val="00E64CE6"/>
    <w:rsid w:val="00E70C7B"/>
    <w:rsid w:val="00E70DA1"/>
    <w:rsid w:val="00E83EF1"/>
    <w:rsid w:val="00E94EB4"/>
    <w:rsid w:val="00EA1114"/>
    <w:rsid w:val="00EA2FA8"/>
    <w:rsid w:val="00EA50EB"/>
    <w:rsid w:val="00EA6A33"/>
    <w:rsid w:val="00EA7404"/>
    <w:rsid w:val="00EB17AB"/>
    <w:rsid w:val="00EB2505"/>
    <w:rsid w:val="00EB3523"/>
    <w:rsid w:val="00EB79C4"/>
    <w:rsid w:val="00EC6575"/>
    <w:rsid w:val="00ED51E1"/>
    <w:rsid w:val="00EE0FBA"/>
    <w:rsid w:val="00EE3105"/>
    <w:rsid w:val="00EE46E7"/>
    <w:rsid w:val="00EE69FA"/>
    <w:rsid w:val="00EF1167"/>
    <w:rsid w:val="00EF6F6A"/>
    <w:rsid w:val="00F01682"/>
    <w:rsid w:val="00F05B03"/>
    <w:rsid w:val="00F07746"/>
    <w:rsid w:val="00F2294D"/>
    <w:rsid w:val="00F312C2"/>
    <w:rsid w:val="00F3304C"/>
    <w:rsid w:val="00F34B66"/>
    <w:rsid w:val="00F36E4E"/>
    <w:rsid w:val="00F37099"/>
    <w:rsid w:val="00F421D4"/>
    <w:rsid w:val="00F450F4"/>
    <w:rsid w:val="00F45C2B"/>
    <w:rsid w:val="00F5320A"/>
    <w:rsid w:val="00F62E12"/>
    <w:rsid w:val="00F63BE5"/>
    <w:rsid w:val="00F643DF"/>
    <w:rsid w:val="00F66E2C"/>
    <w:rsid w:val="00F7154B"/>
    <w:rsid w:val="00F76E9D"/>
    <w:rsid w:val="00F809E8"/>
    <w:rsid w:val="00F818A9"/>
    <w:rsid w:val="00F81BE1"/>
    <w:rsid w:val="00F94D6D"/>
    <w:rsid w:val="00F968AA"/>
    <w:rsid w:val="00FB63BC"/>
    <w:rsid w:val="00FC1FF4"/>
    <w:rsid w:val="00FC3836"/>
    <w:rsid w:val="00FC5891"/>
    <w:rsid w:val="00FC596D"/>
    <w:rsid w:val="00FD5123"/>
    <w:rsid w:val="00FD54A7"/>
    <w:rsid w:val="00FE2BFC"/>
    <w:rsid w:val="00FE43EA"/>
    <w:rsid w:val="00FF15B1"/>
    <w:rsid w:val="00FF210C"/>
    <w:rsid w:val="00FF4B0A"/>
    <w:rsid w:val="00FF507F"/>
    <w:rsid w:val="0B50A747"/>
    <w:rsid w:val="1347B6A2"/>
    <w:rsid w:val="1DECBBD1"/>
    <w:rsid w:val="212A0BDB"/>
    <w:rsid w:val="3522DC03"/>
    <w:rsid w:val="35E4BC2D"/>
    <w:rsid w:val="40F669FB"/>
    <w:rsid w:val="59854336"/>
    <w:rsid w:val="5CBE4665"/>
    <w:rsid w:val="5E8CCA18"/>
    <w:rsid w:val="7590A99E"/>
    <w:rsid w:val="79A7958D"/>
    <w:rsid w:val="79F28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332DE8E"/>
  <w15:chartTrackingRefBased/>
  <w15:docId w15:val="{DA0FC22E-7043-4102-BF86-3756F9DBE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73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3A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A3A"/>
  </w:style>
  <w:style w:type="paragraph" w:styleId="Footer">
    <w:name w:val="footer"/>
    <w:basedOn w:val="Normal"/>
    <w:link w:val="FooterChar"/>
    <w:uiPriority w:val="99"/>
    <w:unhideWhenUsed/>
    <w:rsid w:val="002C3A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A3A"/>
  </w:style>
  <w:style w:type="character" w:styleId="Hyperlink">
    <w:name w:val="Hyperlink"/>
    <w:basedOn w:val="DefaultParagraphFont"/>
    <w:uiPriority w:val="99"/>
    <w:semiHidden/>
    <w:unhideWhenUsed/>
    <w:rsid w:val="005E09A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6E9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C495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257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7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7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7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7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78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EB79C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807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07E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orthsidepartnership.ie/wp-content/uploads/2020/07/NSP-Covid-19-Visitor-Safety-Leaflet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69113742343940BCA7C35BFFA46950" ma:contentTypeVersion="18" ma:contentTypeDescription="Create a new document." ma:contentTypeScope="" ma:versionID="58ecb86273676d7e3a1af86fe66cf2a6">
  <xsd:schema xmlns:xsd="http://www.w3.org/2001/XMLSchema" xmlns:xs="http://www.w3.org/2001/XMLSchema" xmlns:p="http://schemas.microsoft.com/office/2006/metadata/properties" xmlns:ns2="5ac1a721-6ae6-474d-9e67-9564fffa620a" xmlns:ns3="c26f5dd4-aff4-444a-b385-cbc94bfdef22" targetNamespace="http://schemas.microsoft.com/office/2006/metadata/properties" ma:root="true" ma:fieldsID="f17cabd587fffb22997997ee21e96a07" ns2:_="" ns3:_="">
    <xsd:import namespace="5ac1a721-6ae6-474d-9e67-9564fffa620a"/>
    <xsd:import namespace="c26f5dd4-aff4-444a-b385-cbc94bfdef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1a721-6ae6-474d-9e67-9564fffa62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3803e90-fa4d-48c2-86aa-64ebefa02e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6f5dd4-aff4-444a-b385-cbc94bfdef2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47d1a8a-8c89-42cc-9d0e-847fa4169278}" ma:internalName="TaxCatchAll" ma:showField="CatchAllData" ma:web="c26f5dd4-aff4-444a-b385-cbc94bfdef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6f5dd4-aff4-444a-b385-cbc94bfdef22" xsi:nil="true"/>
    <lcf76f155ced4ddcb4097134ff3c332f xmlns="5ac1a721-6ae6-474d-9e67-9564fffa620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2F6846-2D93-4CB1-8FF9-09833C9CE2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78CF37-F07E-4554-8A00-079C388DED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18666C-8629-4DA2-B81B-66F2D05B5F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c1a721-6ae6-474d-9e67-9564fffa620a"/>
    <ds:schemaRef ds:uri="c26f5dd4-aff4-444a-b385-cbc94bfdef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62FF0A-D3DC-455C-ACB8-A3DA0B6D7716}">
  <ds:schemaRefs>
    <ds:schemaRef ds:uri="5ac1a721-6ae6-474d-9e67-9564fffa620a"/>
    <ds:schemaRef ds:uri="http://schemas.openxmlformats.org/package/2006/metadata/core-properties"/>
    <ds:schemaRef ds:uri="http://purl.org/dc/terms/"/>
    <ds:schemaRef ds:uri="c26f5dd4-aff4-444a-b385-cbc94bfdef22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7</Words>
  <Characters>4538</Characters>
  <Application>Microsoft Office Word</Application>
  <DocSecurity>0</DocSecurity>
  <Lines>252</Lines>
  <Paragraphs>154</Paragraphs>
  <ScaleCrop>false</ScaleCrop>
  <Company/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mh Byrne</dc:creator>
  <cp:keywords/>
  <dc:description/>
  <cp:lastModifiedBy>Sue Cullen</cp:lastModifiedBy>
  <cp:revision>2</cp:revision>
  <dcterms:created xsi:type="dcterms:W3CDTF">2024-02-26T11:09:00Z</dcterms:created>
  <dcterms:modified xsi:type="dcterms:W3CDTF">2024-02-26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69113742343940BCA7C35BFFA46950</vt:lpwstr>
  </property>
  <property fmtid="{D5CDD505-2E9C-101B-9397-08002B2CF9AE}" pid="3" name="MediaServiceImageTags">
    <vt:lpwstr/>
  </property>
  <property fmtid="{D5CDD505-2E9C-101B-9397-08002B2CF9AE}" pid="4" name="GrammarlyDocumentId">
    <vt:lpwstr>ef70fa5ef988ba2f5e53779b311d068b53631e19dca6671aa0cd8db80fc91234</vt:lpwstr>
  </property>
</Properties>
</file>